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03F6E623" w:rsidR="00362346" w:rsidRDefault="00DE043F" w:rsidP="00D477E8">
      <w:pPr>
        <w:spacing w:line="240" w:lineRule="auto"/>
        <w:rPr>
          <w:rFonts w:ascii="Arial" w:hAnsi="Arial" w:cs="Arial"/>
          <w:sz w:val="28"/>
          <w:szCs w:val="28"/>
        </w:rPr>
      </w:pPr>
      <w:r w:rsidRPr="00DE043F">
        <w:rPr>
          <w:rFonts w:ascii="Arial" w:hAnsi="Arial" w:cs="Arial"/>
          <w:sz w:val="28"/>
          <w:szCs w:val="28"/>
        </w:rPr>
        <w:t>Adroit Technologies</w:t>
      </w:r>
      <w:r w:rsidR="005121B5">
        <w:rPr>
          <w:rFonts w:ascii="Arial" w:hAnsi="Arial" w:cs="Arial"/>
          <w:sz w:val="28"/>
          <w:szCs w:val="28"/>
        </w:rPr>
        <w:t xml:space="preserve"> drives</w:t>
      </w:r>
      <w:r w:rsidR="005121B5" w:rsidRPr="005121B5">
        <w:rPr>
          <w:rFonts w:ascii="Arial" w:hAnsi="Arial" w:cs="Arial"/>
          <w:sz w:val="28"/>
          <w:szCs w:val="28"/>
        </w:rPr>
        <w:t xml:space="preserve"> </w:t>
      </w:r>
      <w:r w:rsidR="005121B5">
        <w:rPr>
          <w:rFonts w:ascii="Arial" w:hAnsi="Arial" w:cs="Arial"/>
          <w:sz w:val="28"/>
          <w:szCs w:val="28"/>
        </w:rPr>
        <w:t>g</w:t>
      </w:r>
      <w:r w:rsidR="005121B5" w:rsidRPr="005121B5">
        <w:rPr>
          <w:rFonts w:ascii="Arial" w:hAnsi="Arial" w:cs="Arial"/>
          <w:sz w:val="28"/>
          <w:szCs w:val="28"/>
        </w:rPr>
        <w:t xml:space="preserve">lobal SCADA for </w:t>
      </w:r>
      <w:r w:rsidR="002611D6">
        <w:rPr>
          <w:rFonts w:ascii="Arial" w:hAnsi="Arial" w:cs="Arial"/>
          <w:sz w:val="28"/>
          <w:szCs w:val="28"/>
        </w:rPr>
        <w:t>Iochpe-Maxion</w:t>
      </w:r>
    </w:p>
    <w:p w14:paraId="22A7996A" w14:textId="7E766604" w:rsidR="00E70755" w:rsidRDefault="009E3C19" w:rsidP="00E70755">
      <w:pPr>
        <w:pStyle w:val="NormalWeb"/>
        <w:rPr>
          <w:rFonts w:asciiTheme="minorHAnsi" w:eastAsia="Times New Roman" w:hAnsiTheme="minorHAnsi" w:cstheme="minorHAnsi"/>
          <w:sz w:val="22"/>
          <w:szCs w:val="22"/>
          <w:lang w:eastAsia="en-ZA"/>
        </w:rPr>
      </w:pPr>
      <w:r>
        <w:rPr>
          <w:rFonts w:asciiTheme="minorHAnsi" w:hAnsiTheme="minorHAnsi" w:cstheme="minorHAnsi"/>
          <w:b/>
          <w:iCs/>
          <w:sz w:val="22"/>
          <w:szCs w:val="22"/>
        </w:rPr>
        <w:t xml:space="preserve">02 February </w:t>
      </w:r>
      <w:r w:rsidR="00927E14" w:rsidRPr="005121B5">
        <w:rPr>
          <w:rFonts w:asciiTheme="minorHAnsi" w:hAnsiTheme="minorHAnsi" w:cstheme="minorHAnsi"/>
          <w:b/>
          <w:iCs/>
          <w:sz w:val="22"/>
          <w:szCs w:val="22"/>
        </w:rPr>
        <w:t>202</w:t>
      </w:r>
      <w:r>
        <w:rPr>
          <w:rFonts w:asciiTheme="minorHAnsi" w:hAnsiTheme="minorHAnsi" w:cstheme="minorHAnsi"/>
          <w:b/>
          <w:iCs/>
          <w:sz w:val="22"/>
          <w:szCs w:val="22"/>
        </w:rPr>
        <w:t>6</w:t>
      </w:r>
      <w:r w:rsidR="00927E14" w:rsidRPr="005121B5">
        <w:rPr>
          <w:rFonts w:asciiTheme="minorHAnsi" w:hAnsiTheme="minorHAnsi" w:cstheme="minorHAnsi"/>
          <w:b/>
          <w:iCs/>
          <w:sz w:val="22"/>
          <w:szCs w:val="22"/>
        </w:rPr>
        <w:t>:</w:t>
      </w:r>
      <w:r w:rsidR="00927E14" w:rsidRPr="005121B5">
        <w:rPr>
          <w:rFonts w:asciiTheme="minorHAnsi" w:hAnsiTheme="minorHAnsi" w:cstheme="minorHAnsi"/>
          <w:iCs/>
          <w:sz w:val="22"/>
          <w:szCs w:val="22"/>
        </w:rPr>
        <w:t xml:space="preserve"> </w:t>
      </w:r>
      <w:bookmarkStart w:id="0" w:name="_Hlk128722849"/>
      <w:r w:rsidR="00646B4F">
        <w:rPr>
          <w:rFonts w:asciiTheme="minorHAnsi" w:eastAsia="Times New Roman" w:hAnsiTheme="minorHAnsi" w:cstheme="minorHAnsi"/>
          <w:sz w:val="22"/>
          <w:szCs w:val="22"/>
          <w:lang w:eastAsia="en-ZA"/>
        </w:rPr>
        <w:fldChar w:fldCharType="begin"/>
      </w:r>
      <w:r w:rsidR="00646B4F">
        <w:rPr>
          <w:rFonts w:asciiTheme="minorHAnsi" w:eastAsia="Times New Roman" w:hAnsiTheme="minorHAnsi" w:cstheme="minorHAnsi"/>
          <w:sz w:val="22"/>
          <w:szCs w:val="22"/>
          <w:lang w:eastAsia="en-ZA"/>
        </w:rPr>
        <w:instrText>HYPERLINK "https://adroitscada.com/"</w:instrText>
      </w:r>
      <w:r w:rsidR="00646B4F">
        <w:rPr>
          <w:rFonts w:asciiTheme="minorHAnsi" w:eastAsia="Times New Roman" w:hAnsiTheme="minorHAnsi" w:cstheme="minorHAnsi"/>
          <w:sz w:val="22"/>
          <w:szCs w:val="22"/>
          <w:lang w:eastAsia="en-ZA"/>
        </w:rPr>
        <w:fldChar w:fldCharType="separate"/>
      </w:r>
      <w:r w:rsidR="005121B5" w:rsidRPr="00646B4F">
        <w:rPr>
          <w:rStyle w:val="Hyperlink"/>
          <w:rFonts w:asciiTheme="minorHAnsi" w:eastAsia="Times New Roman" w:hAnsiTheme="minorHAnsi" w:cstheme="minorHAnsi"/>
          <w:sz w:val="22"/>
          <w:szCs w:val="22"/>
          <w:lang w:eastAsia="en-ZA"/>
        </w:rPr>
        <w:t>Adroit Technologies</w:t>
      </w:r>
      <w:r w:rsidR="00646B4F">
        <w:rPr>
          <w:rFonts w:asciiTheme="minorHAnsi" w:eastAsia="Times New Roman" w:hAnsiTheme="minorHAnsi" w:cstheme="minorHAnsi"/>
          <w:sz w:val="22"/>
          <w:szCs w:val="22"/>
          <w:lang w:eastAsia="en-ZA"/>
        </w:rPr>
        <w:fldChar w:fldCharType="end"/>
      </w:r>
      <w:r w:rsidR="005121B5" w:rsidRPr="005121B5">
        <w:rPr>
          <w:rFonts w:asciiTheme="minorHAnsi" w:eastAsia="Times New Roman" w:hAnsiTheme="minorHAnsi" w:cstheme="minorHAnsi"/>
          <w:sz w:val="22"/>
          <w:szCs w:val="22"/>
          <w:lang w:eastAsia="en-ZA"/>
        </w:rPr>
        <w:t xml:space="preserve"> has been appointed by </w:t>
      </w:r>
      <w:proofErr w:type="spellStart"/>
      <w:r w:rsidR="00DB5CCE">
        <w:rPr>
          <w:rFonts w:asciiTheme="minorHAnsi" w:eastAsia="Times New Roman" w:hAnsiTheme="minorHAnsi" w:cstheme="minorHAnsi"/>
          <w:sz w:val="22"/>
          <w:szCs w:val="22"/>
          <w:lang w:eastAsia="en-ZA"/>
        </w:rPr>
        <w:t>Iochpe-</w:t>
      </w:r>
      <w:r>
        <w:rPr>
          <w:rFonts w:asciiTheme="minorHAnsi" w:eastAsia="Times New Roman" w:hAnsiTheme="minorHAnsi" w:cstheme="minorHAnsi"/>
          <w:sz w:val="22"/>
          <w:szCs w:val="22"/>
          <w:lang w:eastAsia="en-ZA"/>
        </w:rPr>
        <w:t>Maxion</w:t>
      </w:r>
      <w:proofErr w:type="spellEnd"/>
      <w:r w:rsidRPr="005121B5">
        <w:rPr>
          <w:rFonts w:asciiTheme="minorHAnsi" w:eastAsia="Times New Roman" w:hAnsiTheme="minorHAnsi" w:cstheme="minorHAnsi"/>
          <w:sz w:val="22"/>
          <w:szCs w:val="22"/>
          <w:lang w:eastAsia="en-ZA"/>
        </w:rPr>
        <w:t xml:space="preserve">, </w:t>
      </w:r>
      <w:r>
        <w:rPr>
          <w:rFonts w:asciiTheme="minorHAnsi" w:eastAsia="Times New Roman" w:hAnsiTheme="minorHAnsi" w:cstheme="minorHAnsi"/>
          <w:sz w:val="22"/>
          <w:szCs w:val="22"/>
          <w:lang w:eastAsia="en-ZA"/>
        </w:rPr>
        <w:t>parent</w:t>
      </w:r>
      <w:r w:rsidR="00DD2647">
        <w:rPr>
          <w:rFonts w:asciiTheme="minorHAnsi" w:eastAsia="Times New Roman" w:hAnsiTheme="minorHAnsi" w:cstheme="minorHAnsi"/>
          <w:sz w:val="22"/>
          <w:szCs w:val="22"/>
          <w:lang w:eastAsia="en-ZA"/>
        </w:rPr>
        <w:t xml:space="preserve"> company of one of the</w:t>
      </w:r>
      <w:r w:rsidR="00DD2647" w:rsidRPr="00E70755">
        <w:rPr>
          <w:rFonts w:asciiTheme="minorHAnsi" w:eastAsia="Times New Roman" w:hAnsiTheme="minorHAnsi" w:cstheme="minorHAnsi"/>
          <w:sz w:val="22"/>
          <w:szCs w:val="22"/>
          <w:lang w:eastAsia="en-ZA"/>
        </w:rPr>
        <w:t xml:space="preserve"> </w:t>
      </w:r>
      <w:r w:rsidR="00E70755" w:rsidRPr="00E70755">
        <w:rPr>
          <w:rFonts w:asciiTheme="minorHAnsi" w:eastAsia="Times New Roman" w:hAnsiTheme="minorHAnsi" w:cstheme="minorHAnsi"/>
          <w:sz w:val="22"/>
          <w:szCs w:val="22"/>
          <w:lang w:eastAsia="en-ZA"/>
        </w:rPr>
        <w:t>world’s largest wheel manufacturer</w:t>
      </w:r>
      <w:r w:rsidR="00DD2647">
        <w:rPr>
          <w:rFonts w:asciiTheme="minorHAnsi" w:eastAsia="Times New Roman" w:hAnsiTheme="minorHAnsi" w:cstheme="minorHAnsi"/>
          <w:sz w:val="22"/>
          <w:szCs w:val="22"/>
          <w:lang w:eastAsia="en-ZA"/>
        </w:rPr>
        <w:t>s and producers of structural components in the Americas</w:t>
      </w:r>
      <w:r w:rsidR="00E70755" w:rsidRPr="00E70755">
        <w:rPr>
          <w:rFonts w:asciiTheme="minorHAnsi" w:eastAsia="Times New Roman" w:hAnsiTheme="minorHAnsi" w:cstheme="minorHAnsi"/>
          <w:sz w:val="22"/>
          <w:szCs w:val="22"/>
          <w:lang w:eastAsia="en-ZA"/>
        </w:rPr>
        <w:t>, as its global SCADA partner. The partnership will standardise operational visibility, reliability, and control across 3</w:t>
      </w:r>
      <w:r w:rsidR="00DB5CCE">
        <w:rPr>
          <w:rFonts w:asciiTheme="minorHAnsi" w:eastAsia="Times New Roman" w:hAnsiTheme="minorHAnsi" w:cstheme="minorHAnsi"/>
          <w:sz w:val="22"/>
          <w:szCs w:val="22"/>
          <w:lang w:eastAsia="en-ZA"/>
        </w:rPr>
        <w:t>4</w:t>
      </w:r>
      <w:r w:rsidR="00E70755" w:rsidRPr="00E70755">
        <w:rPr>
          <w:rFonts w:asciiTheme="minorHAnsi" w:eastAsia="Times New Roman" w:hAnsiTheme="minorHAnsi" w:cstheme="minorHAnsi"/>
          <w:sz w:val="22"/>
          <w:szCs w:val="22"/>
          <w:lang w:eastAsia="en-ZA"/>
        </w:rPr>
        <w:t xml:space="preserve"> manufacturing facilities worldwide</w:t>
      </w:r>
      <w:r w:rsidR="00E70755">
        <w:rPr>
          <w:rFonts w:asciiTheme="minorHAnsi" w:eastAsia="Times New Roman" w:hAnsiTheme="minorHAnsi" w:cstheme="minorHAnsi"/>
          <w:sz w:val="22"/>
          <w:szCs w:val="22"/>
          <w:lang w:eastAsia="en-ZA"/>
        </w:rPr>
        <w:t>,</w:t>
      </w:r>
      <w:r w:rsidR="00E70755" w:rsidRPr="00E70755">
        <w:rPr>
          <w:rFonts w:asciiTheme="minorHAnsi" w:eastAsia="Times New Roman" w:hAnsiTheme="minorHAnsi" w:cstheme="minorHAnsi"/>
          <w:sz w:val="22"/>
          <w:szCs w:val="22"/>
          <w:lang w:eastAsia="en-ZA"/>
        </w:rPr>
        <w:t xml:space="preserve"> a major milestone in </w:t>
      </w:r>
      <w:r w:rsidR="00DD2647">
        <w:rPr>
          <w:rFonts w:asciiTheme="minorHAnsi" w:eastAsia="Times New Roman" w:hAnsiTheme="minorHAnsi" w:cstheme="minorHAnsi"/>
          <w:sz w:val="22"/>
          <w:szCs w:val="22"/>
          <w:lang w:eastAsia="en-ZA"/>
        </w:rPr>
        <w:t xml:space="preserve">Maxion’s </w:t>
      </w:r>
      <w:r w:rsidR="00E70755" w:rsidRPr="00E70755">
        <w:rPr>
          <w:rFonts w:asciiTheme="minorHAnsi" w:eastAsia="Times New Roman" w:hAnsiTheme="minorHAnsi" w:cstheme="minorHAnsi"/>
          <w:sz w:val="22"/>
          <w:szCs w:val="22"/>
          <w:lang w:eastAsia="en-ZA"/>
        </w:rPr>
        <w:t>digital transformation strategy to unify data integration, cybersecurity, and performance management across continents.</w:t>
      </w:r>
    </w:p>
    <w:p w14:paraId="4CFAF33D" w14:textId="343CF33A"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 xml:space="preserve">“Since deploying Adroit Technologies’ SCADA solution globally, we have connected 15 plants, giving specialists real-time visibility to improve processes and products,” says </w:t>
      </w:r>
      <w:r w:rsidRPr="00E70755">
        <w:rPr>
          <w:rFonts w:asciiTheme="minorHAnsi" w:eastAsia="Times New Roman" w:hAnsiTheme="minorHAnsi" w:cstheme="minorHAnsi"/>
          <w:b/>
          <w:bCs/>
          <w:sz w:val="22"/>
          <w:szCs w:val="22"/>
          <w:lang w:eastAsia="en-ZA"/>
        </w:rPr>
        <w:t>Esteban Remecz</w:t>
      </w:r>
      <w:r w:rsidRPr="00E70755">
        <w:rPr>
          <w:rFonts w:asciiTheme="minorHAnsi" w:eastAsia="Times New Roman" w:hAnsiTheme="minorHAnsi" w:cstheme="minorHAnsi"/>
          <w:sz w:val="22"/>
          <w:szCs w:val="22"/>
          <w:lang w:eastAsia="en-ZA"/>
        </w:rPr>
        <w:t xml:space="preserve">, Chief Information Officer (CIO) at </w:t>
      </w:r>
      <w:r w:rsidR="00345F8E">
        <w:rPr>
          <w:rFonts w:asciiTheme="minorHAnsi" w:eastAsia="Times New Roman" w:hAnsiTheme="minorHAnsi" w:cstheme="minorHAnsi"/>
          <w:sz w:val="22"/>
          <w:szCs w:val="22"/>
          <w:lang w:eastAsia="en-ZA"/>
        </w:rPr>
        <w:t>Iochpe-Maxion</w:t>
      </w:r>
      <w:r w:rsidRPr="00E70755">
        <w:rPr>
          <w:rFonts w:asciiTheme="minorHAnsi" w:eastAsia="Times New Roman" w:hAnsiTheme="minorHAnsi" w:cstheme="minorHAnsi"/>
          <w:sz w:val="22"/>
          <w:szCs w:val="22"/>
          <w:lang w:eastAsia="en-ZA"/>
        </w:rPr>
        <w:t>. “This is a gamechanger. Having a unified system across sites accelerates problem-solving, reduces downtime, and improves quality.”</w:t>
      </w:r>
    </w:p>
    <w:p w14:paraId="388E59D0" w14:textId="226D80D0" w:rsidR="00E70755" w:rsidRPr="00E70755" w:rsidRDefault="007F0D28" w:rsidP="00E70755">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Esteban</w:t>
      </w:r>
      <w:r w:rsidR="00E70755" w:rsidRPr="00E70755">
        <w:rPr>
          <w:rFonts w:asciiTheme="minorHAnsi" w:eastAsia="Times New Roman" w:hAnsiTheme="minorHAnsi" w:cstheme="minorHAnsi"/>
          <w:sz w:val="22"/>
          <w:szCs w:val="22"/>
          <w:lang w:eastAsia="en-ZA"/>
        </w:rPr>
        <w:t xml:space="preserve"> notes that</w:t>
      </w:r>
      <w:r w:rsidR="00E70755">
        <w:rPr>
          <w:rFonts w:asciiTheme="minorHAnsi" w:eastAsia="Times New Roman" w:hAnsiTheme="minorHAnsi" w:cstheme="minorHAnsi"/>
          <w:sz w:val="22"/>
          <w:szCs w:val="22"/>
          <w:lang w:eastAsia="en-ZA"/>
        </w:rPr>
        <w:t xml:space="preserve"> the </w:t>
      </w:r>
      <w:r w:rsidR="00E70755" w:rsidRPr="00E70755">
        <w:rPr>
          <w:rFonts w:asciiTheme="minorHAnsi" w:eastAsia="Times New Roman" w:hAnsiTheme="minorHAnsi" w:cstheme="minorHAnsi"/>
          <w:sz w:val="22"/>
          <w:szCs w:val="22"/>
          <w:lang w:eastAsia="en-ZA"/>
        </w:rPr>
        <w:t>system allows early detection of process deviations and asset behaviour changes, enabling proactive action before major failures occur. “This proactive approach has significantly reduced unplanned downtime and emergency maintenance costs. The ability to plan and avoid disruptions is a direct result of the intelligent tools and close collaboration we have developed with Adroit Technologies.”</w:t>
      </w:r>
    </w:p>
    <w:p w14:paraId="6881FC66" w14:textId="1FF5CE26"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 xml:space="preserve">According to </w:t>
      </w:r>
      <w:r w:rsidRPr="00E70755">
        <w:rPr>
          <w:rFonts w:asciiTheme="minorHAnsi" w:eastAsia="Times New Roman" w:hAnsiTheme="minorHAnsi" w:cstheme="minorHAnsi"/>
          <w:b/>
          <w:bCs/>
          <w:sz w:val="22"/>
          <w:szCs w:val="22"/>
          <w:lang w:eastAsia="en-ZA"/>
        </w:rPr>
        <w:t>Johan Nieuwenhuizen</w:t>
      </w:r>
      <w:r w:rsidRPr="00E70755">
        <w:rPr>
          <w:rFonts w:asciiTheme="minorHAnsi" w:eastAsia="Times New Roman" w:hAnsiTheme="minorHAnsi" w:cstheme="minorHAnsi"/>
          <w:sz w:val="22"/>
          <w:szCs w:val="22"/>
          <w:lang w:eastAsia="en-ZA"/>
        </w:rPr>
        <w:t>, Sales Director and co-CEO at Adroit Technologies, the appointment underscores Adroit’s long-standing reputation as a trusted global partner in industrial automation, SCADA, IIoT, and OT cybersecurity. “</w:t>
      </w:r>
      <w:r>
        <w:rPr>
          <w:rFonts w:asciiTheme="minorHAnsi" w:eastAsia="Times New Roman" w:hAnsiTheme="minorHAnsi" w:cstheme="minorHAnsi"/>
          <w:sz w:val="22"/>
          <w:szCs w:val="22"/>
          <w:lang w:eastAsia="en-ZA"/>
        </w:rPr>
        <w:t>We have</w:t>
      </w:r>
      <w:r w:rsidRPr="00E70755">
        <w:rPr>
          <w:rFonts w:asciiTheme="minorHAnsi" w:eastAsia="Times New Roman" w:hAnsiTheme="minorHAnsi" w:cstheme="minorHAnsi"/>
          <w:sz w:val="22"/>
          <w:szCs w:val="22"/>
          <w:lang w:eastAsia="en-ZA"/>
        </w:rPr>
        <w:t xml:space="preserve"> </w:t>
      </w:r>
      <w:r>
        <w:rPr>
          <w:rFonts w:asciiTheme="minorHAnsi" w:eastAsia="Times New Roman" w:hAnsiTheme="minorHAnsi" w:cstheme="minorHAnsi"/>
          <w:sz w:val="22"/>
          <w:szCs w:val="22"/>
          <w:lang w:eastAsia="en-ZA"/>
        </w:rPr>
        <w:t>established</w:t>
      </w:r>
      <w:r w:rsidRPr="00E70755">
        <w:rPr>
          <w:rFonts w:asciiTheme="minorHAnsi" w:eastAsia="Times New Roman" w:hAnsiTheme="minorHAnsi" w:cstheme="minorHAnsi"/>
          <w:sz w:val="22"/>
          <w:szCs w:val="22"/>
          <w:lang w:eastAsia="en-ZA"/>
        </w:rPr>
        <w:t xml:space="preserve"> a strong reputation over more than three decades as a partner in industrial digital transformation,” he says.</w:t>
      </w:r>
    </w:p>
    <w:p w14:paraId="2EB5E904" w14:textId="78FA7BEA" w:rsidR="00E70755" w:rsidRPr="00E70755" w:rsidRDefault="007F0D28" w:rsidP="00E70755">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Esteban</w:t>
      </w:r>
      <w:r w:rsidR="00E70755" w:rsidRPr="00E70755">
        <w:rPr>
          <w:rFonts w:asciiTheme="minorHAnsi" w:eastAsia="Times New Roman" w:hAnsiTheme="minorHAnsi" w:cstheme="minorHAnsi"/>
          <w:sz w:val="22"/>
          <w:szCs w:val="22"/>
          <w:lang w:eastAsia="en-ZA"/>
        </w:rPr>
        <w:t xml:space="preserve"> adds that </w:t>
      </w:r>
      <w:r w:rsidR="00DD2647">
        <w:rPr>
          <w:rFonts w:asciiTheme="minorHAnsi" w:eastAsia="Times New Roman" w:hAnsiTheme="minorHAnsi" w:cstheme="minorHAnsi"/>
          <w:sz w:val="22"/>
          <w:szCs w:val="22"/>
          <w:lang w:eastAsia="en-ZA"/>
        </w:rPr>
        <w:t xml:space="preserve">Maxion’s </w:t>
      </w:r>
      <w:r w:rsidR="00E70755" w:rsidRPr="00E70755">
        <w:rPr>
          <w:rFonts w:asciiTheme="minorHAnsi" w:eastAsia="Times New Roman" w:hAnsiTheme="minorHAnsi" w:cstheme="minorHAnsi"/>
          <w:sz w:val="22"/>
          <w:szCs w:val="22"/>
          <w:lang w:eastAsia="en-ZA"/>
        </w:rPr>
        <w:t xml:space="preserve">evolution with SCADA systems had reached a point where “simply collecting data on the shop floor was no longer enough. We needed a partner who could help us unlock the full potential of that data across all levels of the organisation. Adroit </w:t>
      </w:r>
      <w:r w:rsidR="00E70755">
        <w:rPr>
          <w:rFonts w:asciiTheme="minorHAnsi" w:eastAsia="Times New Roman" w:hAnsiTheme="minorHAnsi" w:cstheme="minorHAnsi"/>
          <w:sz w:val="22"/>
          <w:szCs w:val="22"/>
          <w:lang w:eastAsia="en-ZA"/>
        </w:rPr>
        <w:t xml:space="preserve">Technologies </w:t>
      </w:r>
      <w:r w:rsidR="00E70755" w:rsidRPr="00E70755">
        <w:rPr>
          <w:rFonts w:asciiTheme="minorHAnsi" w:eastAsia="Times New Roman" w:hAnsiTheme="minorHAnsi" w:cstheme="minorHAnsi"/>
          <w:sz w:val="22"/>
          <w:szCs w:val="22"/>
          <w:lang w:eastAsia="en-ZA"/>
        </w:rPr>
        <w:t>stood out not only for its technical capabilities</w:t>
      </w:r>
      <w:r w:rsidR="00E70755">
        <w:rPr>
          <w:rFonts w:asciiTheme="minorHAnsi" w:eastAsia="Times New Roman" w:hAnsiTheme="minorHAnsi" w:cstheme="minorHAnsi"/>
          <w:sz w:val="22"/>
          <w:szCs w:val="22"/>
          <w:lang w:eastAsia="en-ZA"/>
        </w:rPr>
        <w:t>,</w:t>
      </w:r>
      <w:r w:rsidR="00E70755" w:rsidRPr="00E70755">
        <w:rPr>
          <w:rFonts w:asciiTheme="minorHAnsi" w:eastAsia="Times New Roman" w:hAnsiTheme="minorHAnsi" w:cstheme="minorHAnsi"/>
          <w:sz w:val="22"/>
          <w:szCs w:val="22"/>
          <w:lang w:eastAsia="en-ZA"/>
        </w:rPr>
        <w:t xml:space="preserve"> such as advanced visualisation, security, and integration</w:t>
      </w:r>
      <w:r w:rsidR="00E70755">
        <w:rPr>
          <w:rFonts w:asciiTheme="minorHAnsi" w:eastAsia="Times New Roman" w:hAnsiTheme="minorHAnsi" w:cstheme="minorHAnsi"/>
          <w:sz w:val="22"/>
          <w:szCs w:val="22"/>
          <w:lang w:eastAsia="en-ZA"/>
        </w:rPr>
        <w:t xml:space="preserve">, </w:t>
      </w:r>
      <w:r w:rsidR="00E70755" w:rsidRPr="00E70755">
        <w:rPr>
          <w:rFonts w:asciiTheme="minorHAnsi" w:eastAsia="Times New Roman" w:hAnsiTheme="minorHAnsi" w:cstheme="minorHAnsi"/>
          <w:sz w:val="22"/>
          <w:szCs w:val="22"/>
          <w:lang w:eastAsia="en-ZA"/>
        </w:rPr>
        <w:t>but also for its collaborative spirit.”</w:t>
      </w:r>
    </w:p>
    <w:p w14:paraId="3A8A7919" w14:textId="303FF21C"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From the start, Adroit</w:t>
      </w:r>
      <w:r>
        <w:rPr>
          <w:rFonts w:asciiTheme="minorHAnsi" w:eastAsia="Times New Roman" w:hAnsiTheme="minorHAnsi" w:cstheme="minorHAnsi"/>
          <w:sz w:val="22"/>
          <w:szCs w:val="22"/>
          <w:lang w:eastAsia="en-ZA"/>
        </w:rPr>
        <w:t xml:space="preserve"> Technologies</w:t>
      </w:r>
      <w:r w:rsidRPr="00E70755">
        <w:rPr>
          <w:rFonts w:asciiTheme="minorHAnsi" w:eastAsia="Times New Roman" w:hAnsiTheme="minorHAnsi" w:cstheme="minorHAnsi"/>
          <w:sz w:val="22"/>
          <w:szCs w:val="22"/>
          <w:lang w:eastAsia="en-ZA"/>
        </w:rPr>
        <w:t xml:space="preserve"> demonstrated a deep understanding of </w:t>
      </w:r>
      <w:r w:rsidR="00DD2647">
        <w:rPr>
          <w:rFonts w:asciiTheme="minorHAnsi" w:eastAsia="Times New Roman" w:hAnsiTheme="minorHAnsi" w:cstheme="minorHAnsi"/>
          <w:sz w:val="22"/>
          <w:szCs w:val="22"/>
          <w:lang w:eastAsia="en-ZA"/>
        </w:rPr>
        <w:t xml:space="preserve">Maxion’s </w:t>
      </w:r>
      <w:r w:rsidRPr="00E70755">
        <w:rPr>
          <w:rFonts w:asciiTheme="minorHAnsi" w:eastAsia="Times New Roman" w:hAnsiTheme="minorHAnsi" w:cstheme="minorHAnsi"/>
          <w:sz w:val="22"/>
          <w:szCs w:val="22"/>
          <w:lang w:eastAsia="en-ZA"/>
        </w:rPr>
        <w:t xml:space="preserve">needs and a commitment to building a long-term, strategic partnership. “That drive, trust, and alignment were key in selecting them as our global SCADA partner,” </w:t>
      </w:r>
      <w:r>
        <w:rPr>
          <w:rFonts w:asciiTheme="minorHAnsi" w:eastAsia="Times New Roman" w:hAnsiTheme="minorHAnsi" w:cstheme="minorHAnsi"/>
          <w:sz w:val="22"/>
          <w:szCs w:val="22"/>
          <w:lang w:eastAsia="en-ZA"/>
        </w:rPr>
        <w:t xml:space="preserve">notes </w:t>
      </w:r>
      <w:r w:rsidR="007F0D28">
        <w:rPr>
          <w:rFonts w:asciiTheme="minorHAnsi" w:eastAsia="Times New Roman" w:hAnsiTheme="minorHAnsi" w:cstheme="minorHAnsi"/>
          <w:sz w:val="22"/>
          <w:szCs w:val="22"/>
          <w:lang w:eastAsia="en-ZA"/>
        </w:rPr>
        <w:t>Esteban</w:t>
      </w:r>
      <w:r w:rsidRPr="00E70755">
        <w:rPr>
          <w:rFonts w:asciiTheme="minorHAnsi" w:eastAsia="Times New Roman" w:hAnsiTheme="minorHAnsi" w:cstheme="minorHAnsi"/>
          <w:sz w:val="22"/>
          <w:szCs w:val="22"/>
          <w:lang w:eastAsia="en-ZA"/>
        </w:rPr>
        <w:t>.</w:t>
      </w:r>
    </w:p>
    <w:p w14:paraId="5DECBE64" w14:textId="6E2C378B"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With over 35</w:t>
      </w:r>
      <w:r w:rsidR="00345F8E">
        <w:rPr>
          <w:rFonts w:asciiTheme="minorHAnsi" w:eastAsia="Times New Roman" w:hAnsiTheme="minorHAnsi" w:cstheme="minorHAnsi"/>
          <w:sz w:val="22"/>
          <w:szCs w:val="22"/>
          <w:lang w:eastAsia="en-ZA"/>
        </w:rPr>
        <w:t>,</w:t>
      </w:r>
      <w:r w:rsidRPr="00E70755">
        <w:rPr>
          <w:rFonts w:asciiTheme="minorHAnsi" w:eastAsia="Times New Roman" w:hAnsiTheme="minorHAnsi" w:cstheme="minorHAnsi"/>
          <w:sz w:val="22"/>
          <w:szCs w:val="22"/>
          <w:lang w:eastAsia="en-ZA"/>
        </w:rPr>
        <w:t xml:space="preserve">000 licences deployed across six continents, Adroit </w:t>
      </w:r>
      <w:r>
        <w:rPr>
          <w:rFonts w:asciiTheme="minorHAnsi" w:eastAsia="Times New Roman" w:hAnsiTheme="minorHAnsi" w:cstheme="minorHAnsi"/>
          <w:sz w:val="22"/>
          <w:szCs w:val="22"/>
          <w:lang w:eastAsia="en-ZA"/>
        </w:rPr>
        <w:t xml:space="preserve">Technologies </w:t>
      </w:r>
      <w:r w:rsidRPr="00E70755">
        <w:rPr>
          <w:rFonts w:asciiTheme="minorHAnsi" w:eastAsia="Times New Roman" w:hAnsiTheme="minorHAnsi" w:cstheme="minorHAnsi"/>
          <w:sz w:val="22"/>
          <w:szCs w:val="22"/>
          <w:lang w:eastAsia="en-ZA"/>
        </w:rPr>
        <w:t>has proven its ability to deliver scalable, secure, and future-ready SCADA solutions in complex industrial environments. “</w:t>
      </w:r>
      <w:r w:rsidR="00DB5CCE">
        <w:rPr>
          <w:rFonts w:asciiTheme="minorHAnsi" w:eastAsia="Times New Roman" w:hAnsiTheme="minorHAnsi" w:cstheme="minorHAnsi"/>
          <w:sz w:val="22"/>
          <w:szCs w:val="22"/>
          <w:lang w:eastAsia="en-ZA"/>
        </w:rPr>
        <w:t>Iochpe-Maxion</w:t>
      </w:r>
      <w:r>
        <w:rPr>
          <w:rFonts w:asciiTheme="minorHAnsi" w:eastAsia="Times New Roman" w:hAnsiTheme="minorHAnsi" w:cstheme="minorHAnsi"/>
          <w:sz w:val="22"/>
          <w:szCs w:val="22"/>
          <w:lang w:eastAsia="en-ZA"/>
        </w:rPr>
        <w:t xml:space="preserve"> </w:t>
      </w:r>
      <w:r w:rsidRPr="00E70755">
        <w:rPr>
          <w:rFonts w:asciiTheme="minorHAnsi" w:eastAsia="Times New Roman" w:hAnsiTheme="minorHAnsi" w:cstheme="minorHAnsi"/>
          <w:sz w:val="22"/>
          <w:szCs w:val="22"/>
          <w:lang w:eastAsia="en-ZA"/>
        </w:rPr>
        <w:t xml:space="preserve">required a global partner capable of unifying diverse systems while ensuring cybersecurity compliance and long-term reliability,” </w:t>
      </w:r>
      <w:r>
        <w:rPr>
          <w:rFonts w:asciiTheme="minorHAnsi" w:eastAsia="Times New Roman" w:hAnsiTheme="minorHAnsi" w:cstheme="minorHAnsi"/>
          <w:sz w:val="22"/>
          <w:szCs w:val="22"/>
          <w:lang w:eastAsia="en-ZA"/>
        </w:rPr>
        <w:t xml:space="preserve">highlights </w:t>
      </w:r>
      <w:r w:rsidRPr="00E70755">
        <w:rPr>
          <w:rFonts w:asciiTheme="minorHAnsi" w:eastAsia="Times New Roman" w:hAnsiTheme="minorHAnsi" w:cstheme="minorHAnsi"/>
          <w:sz w:val="22"/>
          <w:szCs w:val="22"/>
          <w:lang w:eastAsia="en-ZA"/>
        </w:rPr>
        <w:t>Nieuwenhuizen.</w:t>
      </w:r>
    </w:p>
    <w:p w14:paraId="7B41443E" w14:textId="257D5E74" w:rsidR="00D75F28" w:rsidRDefault="00DB5CCE" w:rsidP="00E70755">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Iochpe</w:t>
      </w:r>
      <w:r w:rsidR="00DD2647">
        <w:rPr>
          <w:rFonts w:asciiTheme="minorHAnsi" w:eastAsia="Times New Roman" w:hAnsiTheme="minorHAnsi" w:cstheme="minorHAnsi"/>
          <w:sz w:val="22"/>
          <w:szCs w:val="22"/>
          <w:lang w:eastAsia="en-ZA"/>
        </w:rPr>
        <w:t>-Maxion</w:t>
      </w:r>
      <w:r w:rsidR="00E70755">
        <w:rPr>
          <w:rFonts w:asciiTheme="minorHAnsi" w:eastAsia="Times New Roman" w:hAnsiTheme="minorHAnsi" w:cstheme="minorHAnsi"/>
          <w:sz w:val="22"/>
          <w:szCs w:val="22"/>
          <w:lang w:eastAsia="en-ZA"/>
        </w:rPr>
        <w:t>’</w:t>
      </w:r>
      <w:r w:rsidR="00DD2647">
        <w:rPr>
          <w:rFonts w:asciiTheme="minorHAnsi" w:eastAsia="Times New Roman" w:hAnsiTheme="minorHAnsi" w:cstheme="minorHAnsi"/>
          <w:sz w:val="22"/>
          <w:szCs w:val="22"/>
          <w:lang w:eastAsia="en-ZA"/>
        </w:rPr>
        <w:t>s</w:t>
      </w:r>
      <w:r w:rsidR="00E70755" w:rsidRPr="00E70755">
        <w:rPr>
          <w:rFonts w:asciiTheme="minorHAnsi" w:eastAsia="Times New Roman" w:hAnsiTheme="minorHAnsi" w:cstheme="minorHAnsi"/>
          <w:sz w:val="22"/>
          <w:szCs w:val="22"/>
          <w:lang w:eastAsia="en-ZA"/>
        </w:rPr>
        <w:t xml:space="preserve"> objective was to consolidate multiple heterogeneous control systems into a single, standardised SCADA architecture that delivers both real-time and historical data aggregation across its global operations. Adroit </w:t>
      </w:r>
      <w:r w:rsidR="00E70755">
        <w:rPr>
          <w:rFonts w:asciiTheme="minorHAnsi" w:eastAsia="Times New Roman" w:hAnsiTheme="minorHAnsi" w:cstheme="minorHAnsi"/>
          <w:sz w:val="22"/>
          <w:szCs w:val="22"/>
          <w:lang w:eastAsia="en-ZA"/>
        </w:rPr>
        <w:t xml:space="preserve">Technologies </w:t>
      </w:r>
      <w:r w:rsidR="00E70755" w:rsidRPr="00E70755">
        <w:rPr>
          <w:rFonts w:asciiTheme="minorHAnsi" w:eastAsia="Times New Roman" w:hAnsiTheme="minorHAnsi" w:cstheme="minorHAnsi"/>
          <w:sz w:val="22"/>
          <w:szCs w:val="22"/>
          <w:lang w:eastAsia="en-ZA"/>
        </w:rPr>
        <w:t>met this requirement through protocol-agnostic integration supporting more than 100 industrial drivers, including OPC UA, MQTT, Modbus, and BACnet.</w:t>
      </w:r>
    </w:p>
    <w:p w14:paraId="6F56025E" w14:textId="4CEFAE9D" w:rsidR="00E70755" w:rsidRDefault="00D75F28" w:rsidP="00E70755">
      <w:pPr>
        <w:pStyle w:val="NormalWeb"/>
        <w:rPr>
          <w:rFonts w:asciiTheme="minorHAnsi" w:eastAsia="Times New Roman" w:hAnsiTheme="minorHAnsi" w:cstheme="minorHAnsi"/>
          <w:sz w:val="22"/>
          <w:szCs w:val="22"/>
          <w:lang w:eastAsia="en-ZA"/>
        </w:rPr>
      </w:pPr>
      <w:r w:rsidRPr="00D75F28">
        <w:rPr>
          <w:rFonts w:asciiTheme="minorHAnsi" w:eastAsia="Times New Roman" w:hAnsiTheme="minorHAnsi" w:cstheme="minorHAnsi"/>
          <w:sz w:val="22"/>
          <w:szCs w:val="22"/>
          <w:lang w:eastAsia="en-ZA"/>
        </w:rPr>
        <w:t>Built around Adroit</w:t>
      </w:r>
      <w:r>
        <w:rPr>
          <w:rFonts w:asciiTheme="minorHAnsi" w:eastAsia="Times New Roman" w:hAnsiTheme="minorHAnsi" w:cstheme="minorHAnsi"/>
          <w:sz w:val="22"/>
          <w:szCs w:val="22"/>
          <w:lang w:eastAsia="en-ZA"/>
        </w:rPr>
        <w:t xml:space="preserve"> Technologies</w:t>
      </w:r>
      <w:r w:rsidRPr="00D75F28">
        <w:rPr>
          <w:rFonts w:asciiTheme="minorHAnsi" w:eastAsia="Times New Roman" w:hAnsiTheme="minorHAnsi" w:cstheme="minorHAnsi"/>
          <w:sz w:val="22"/>
          <w:szCs w:val="22"/>
          <w:lang w:eastAsia="en-ZA"/>
        </w:rPr>
        <w:t>’</w:t>
      </w:r>
      <w:r>
        <w:rPr>
          <w:rFonts w:asciiTheme="minorHAnsi" w:eastAsia="Times New Roman" w:hAnsiTheme="minorHAnsi" w:cstheme="minorHAnsi"/>
          <w:sz w:val="22"/>
          <w:szCs w:val="22"/>
          <w:lang w:eastAsia="en-ZA"/>
        </w:rPr>
        <w:t xml:space="preserve"> </w:t>
      </w:r>
      <w:r w:rsidRPr="00D75F28">
        <w:rPr>
          <w:rFonts w:asciiTheme="minorHAnsi" w:eastAsia="Times New Roman" w:hAnsiTheme="minorHAnsi" w:cstheme="minorHAnsi"/>
          <w:sz w:val="22"/>
          <w:szCs w:val="22"/>
          <w:lang w:eastAsia="en-ZA"/>
        </w:rPr>
        <w:t xml:space="preserve">SCADA solution and the Adroit Edge Gateway software the solution enables data collection and exchange with enterprise MES and ERP systems, unifying information flows and supporting centralized operational oversight. This architecture provides a </w:t>
      </w:r>
      <w:r w:rsidRPr="00D75F28">
        <w:rPr>
          <w:rFonts w:asciiTheme="minorHAnsi" w:eastAsia="Times New Roman" w:hAnsiTheme="minorHAnsi" w:cstheme="minorHAnsi"/>
          <w:sz w:val="22"/>
          <w:szCs w:val="22"/>
          <w:lang w:eastAsia="en-ZA"/>
        </w:rPr>
        <w:lastRenderedPageBreak/>
        <w:t>secure and flexible foundation for advanced analytics, predictive maintenance, and continuous improvement across all plants.</w:t>
      </w:r>
    </w:p>
    <w:p w14:paraId="5342D0E9" w14:textId="081CAA3F"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 xml:space="preserve">“The system provides real-time visibility into plant operations, ensuring everyone is aligned, informed, and empowered to act,” says </w:t>
      </w:r>
      <w:r w:rsidR="007F0D28">
        <w:rPr>
          <w:rFonts w:asciiTheme="minorHAnsi" w:eastAsia="Times New Roman" w:hAnsiTheme="minorHAnsi" w:cstheme="minorHAnsi"/>
          <w:sz w:val="22"/>
          <w:szCs w:val="22"/>
          <w:lang w:eastAsia="en-ZA"/>
        </w:rPr>
        <w:t>Esteban</w:t>
      </w:r>
      <w:r w:rsidRPr="00E70755">
        <w:rPr>
          <w:rFonts w:asciiTheme="minorHAnsi" w:eastAsia="Times New Roman" w:hAnsiTheme="minorHAnsi" w:cstheme="minorHAnsi"/>
          <w:sz w:val="22"/>
          <w:szCs w:val="22"/>
          <w:lang w:eastAsia="en-ZA"/>
        </w:rPr>
        <w:t>. “We</w:t>
      </w:r>
      <w:r>
        <w:rPr>
          <w:rFonts w:asciiTheme="minorHAnsi" w:eastAsia="Times New Roman" w:hAnsiTheme="minorHAnsi" w:cstheme="minorHAnsi"/>
          <w:sz w:val="22"/>
          <w:szCs w:val="22"/>
          <w:lang w:eastAsia="en-ZA"/>
        </w:rPr>
        <w:t xml:space="preserve"> ha</w:t>
      </w:r>
      <w:r w:rsidRPr="00E70755">
        <w:rPr>
          <w:rFonts w:asciiTheme="minorHAnsi" w:eastAsia="Times New Roman" w:hAnsiTheme="minorHAnsi" w:cstheme="minorHAnsi"/>
          <w:sz w:val="22"/>
          <w:szCs w:val="22"/>
          <w:lang w:eastAsia="en-ZA"/>
        </w:rPr>
        <w:t>ve shifted from a fragmented and reactive reality to a proactive, integrated mindset that enables real-time monitoring, early deviation detection, and predictive insights. It allows us to deeply understand each bit of data generated by our equipment and processes.”</w:t>
      </w:r>
    </w:p>
    <w:p w14:paraId="792061FA" w14:textId="4938EBBD"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b/>
          <w:bCs/>
          <w:sz w:val="22"/>
          <w:szCs w:val="22"/>
          <w:lang w:eastAsia="en-ZA"/>
        </w:rPr>
        <w:t>Hugo Pienaar</w:t>
      </w:r>
      <w:r w:rsidRPr="00E70755">
        <w:rPr>
          <w:rFonts w:asciiTheme="minorHAnsi" w:eastAsia="Times New Roman" w:hAnsiTheme="minorHAnsi" w:cstheme="minorHAnsi"/>
          <w:sz w:val="22"/>
          <w:szCs w:val="22"/>
          <w:lang w:eastAsia="en-ZA"/>
        </w:rPr>
        <w:t xml:space="preserve">, Director of Digital Services at Adroit Technologies, highlights the strategic and technical depth of the deployment. “Our solution unifies </w:t>
      </w:r>
      <w:r w:rsidR="00DD2647">
        <w:rPr>
          <w:rFonts w:asciiTheme="minorHAnsi" w:eastAsia="Times New Roman" w:hAnsiTheme="minorHAnsi" w:cstheme="minorHAnsi"/>
          <w:sz w:val="22"/>
          <w:szCs w:val="22"/>
          <w:lang w:eastAsia="en-ZA"/>
        </w:rPr>
        <w:t xml:space="preserve">Maxion’s </w:t>
      </w:r>
      <w:r w:rsidRPr="00E70755">
        <w:rPr>
          <w:rFonts w:asciiTheme="minorHAnsi" w:eastAsia="Times New Roman" w:hAnsiTheme="minorHAnsi" w:cstheme="minorHAnsi"/>
          <w:sz w:val="22"/>
          <w:szCs w:val="22"/>
          <w:lang w:eastAsia="en-ZA"/>
        </w:rPr>
        <w:t>global operations into a single, secure digital ecosystem,” he explains. “By consolidating fragmented systems through our Edge Gateway and historian platforms, we provide actionable insights that improve throughput, reduce unplanned downtime, and enhance decision-making. This architecture enables predictive and prescriptive analytics at scale</w:t>
      </w:r>
      <w:r>
        <w:rPr>
          <w:rFonts w:asciiTheme="minorHAnsi" w:eastAsia="Times New Roman" w:hAnsiTheme="minorHAnsi" w:cstheme="minorHAnsi"/>
          <w:sz w:val="22"/>
          <w:szCs w:val="22"/>
          <w:lang w:eastAsia="en-ZA"/>
        </w:rPr>
        <w:t>,</w:t>
      </w:r>
      <w:r w:rsidRPr="00E70755">
        <w:rPr>
          <w:rFonts w:asciiTheme="minorHAnsi" w:eastAsia="Times New Roman" w:hAnsiTheme="minorHAnsi" w:cstheme="minorHAnsi"/>
          <w:sz w:val="22"/>
          <w:szCs w:val="22"/>
          <w:lang w:eastAsia="en-ZA"/>
        </w:rPr>
        <w:t xml:space="preserve"> with local autonomy but global visibility.”</w:t>
      </w:r>
    </w:p>
    <w:p w14:paraId="5BF371E4" w14:textId="69698755" w:rsidR="00E70755" w:rsidRPr="00E70755" w:rsidRDefault="00E70755" w:rsidP="00E70755">
      <w:pPr>
        <w:pStyle w:val="NormalWeb"/>
        <w:rPr>
          <w:rFonts w:asciiTheme="minorHAnsi" w:eastAsia="Times New Roman" w:hAnsiTheme="minorHAnsi" w:cstheme="minorHAnsi"/>
          <w:sz w:val="22"/>
          <w:szCs w:val="22"/>
          <w:lang w:eastAsia="en-ZA"/>
        </w:rPr>
      </w:pPr>
      <w:proofErr w:type="spellStart"/>
      <w:r w:rsidRPr="00E70755">
        <w:rPr>
          <w:rFonts w:asciiTheme="minorHAnsi" w:eastAsia="Times New Roman" w:hAnsiTheme="minorHAnsi" w:cstheme="minorHAnsi"/>
          <w:sz w:val="22"/>
          <w:szCs w:val="22"/>
          <w:lang w:eastAsia="en-ZA"/>
        </w:rPr>
        <w:t>Adroit’s</w:t>
      </w:r>
      <w:proofErr w:type="spellEnd"/>
      <w:r w:rsidRPr="00E70755">
        <w:rPr>
          <w:rFonts w:asciiTheme="minorHAnsi" w:eastAsia="Times New Roman" w:hAnsiTheme="minorHAnsi" w:cstheme="minorHAnsi"/>
          <w:sz w:val="22"/>
          <w:szCs w:val="22"/>
          <w:lang w:eastAsia="en-ZA"/>
        </w:rPr>
        <w:t xml:space="preserve"> Zero Trust security framework underpins the deployment, incorporating TLS 1.3 encryption, multi-factor authentication (MFA), and outbound-only communication rules. Fully aligned with IEC 62443 standards, it ensures robust protection of both operational and enterprise networks. Reliability is guaranteed through hot-standby redundancy, clustering, and store-and-forward buffering, maintaining data integrity and uptime even during network disruptions.</w:t>
      </w:r>
    </w:p>
    <w:p w14:paraId="35828F55" w14:textId="7D8F41DA"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 xml:space="preserve">The hybrid architecture supports OEE analysis, predictive maintenance, and real-time dashboards without overloading plant control networks. It also empowers </w:t>
      </w:r>
      <w:r w:rsidR="00DD2647">
        <w:rPr>
          <w:rFonts w:asciiTheme="minorHAnsi" w:eastAsia="Times New Roman" w:hAnsiTheme="minorHAnsi" w:cstheme="minorHAnsi"/>
          <w:sz w:val="22"/>
          <w:szCs w:val="22"/>
          <w:lang w:eastAsia="en-ZA"/>
        </w:rPr>
        <w:t>Maxion</w:t>
      </w:r>
      <w:r w:rsidR="00552F78">
        <w:rPr>
          <w:rFonts w:asciiTheme="minorHAnsi" w:eastAsia="Times New Roman" w:hAnsiTheme="minorHAnsi" w:cstheme="minorHAnsi"/>
          <w:sz w:val="22"/>
          <w:szCs w:val="22"/>
          <w:lang w:eastAsia="en-ZA"/>
        </w:rPr>
        <w:t xml:space="preserve"> </w:t>
      </w:r>
      <w:r w:rsidRPr="00E70755">
        <w:rPr>
          <w:rFonts w:asciiTheme="minorHAnsi" w:eastAsia="Times New Roman" w:hAnsiTheme="minorHAnsi" w:cstheme="minorHAnsi"/>
          <w:sz w:val="22"/>
          <w:szCs w:val="22"/>
          <w:lang w:eastAsia="en-ZA"/>
        </w:rPr>
        <w:t>to develop AI/ML-ready data pipelines for future optimisation initiatives. While specific outcomes remain aligned with internal KPIs, similar global deployments have achieved between 30% and 50% reductions in unplanned downtime through advanced alarm management and predictive analytics. Operators also benefit from mobile access via Adroit Air 2.0, enabling faster incident response and better maintenance planning.</w:t>
      </w:r>
    </w:p>
    <w:p w14:paraId="554C265B" w14:textId="2637F644"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Through its historian and analytics capabilities, the system enhances traceability, root-cause analysis, and continuous quality improvement, resulting in measurable productivity gains and reduced operational costs.</w:t>
      </w:r>
    </w:p>
    <w:p w14:paraId="6CBDAED8" w14:textId="674019C1"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 xml:space="preserve">Adroit </w:t>
      </w:r>
      <w:r>
        <w:rPr>
          <w:rFonts w:asciiTheme="minorHAnsi" w:eastAsia="Times New Roman" w:hAnsiTheme="minorHAnsi" w:cstheme="minorHAnsi"/>
          <w:sz w:val="22"/>
          <w:szCs w:val="22"/>
          <w:lang w:eastAsia="en-ZA"/>
        </w:rPr>
        <w:t xml:space="preserve">Technologies </w:t>
      </w:r>
      <w:r w:rsidRPr="00E70755">
        <w:rPr>
          <w:rFonts w:asciiTheme="minorHAnsi" w:eastAsia="Times New Roman" w:hAnsiTheme="minorHAnsi" w:cstheme="minorHAnsi"/>
          <w:sz w:val="22"/>
          <w:szCs w:val="22"/>
          <w:lang w:eastAsia="en-ZA"/>
        </w:rPr>
        <w:t xml:space="preserve">follows a structured, phased deployment methodology to ensure consistency, scalability, and reliability across </w:t>
      </w:r>
      <w:r w:rsidR="00DB5CCE">
        <w:rPr>
          <w:rFonts w:asciiTheme="minorHAnsi" w:eastAsia="Times New Roman" w:hAnsiTheme="minorHAnsi" w:cstheme="minorHAnsi"/>
          <w:sz w:val="22"/>
          <w:szCs w:val="22"/>
          <w:lang w:eastAsia="en-ZA"/>
        </w:rPr>
        <w:t>Iochpe</w:t>
      </w:r>
      <w:r w:rsidR="00DD2647">
        <w:rPr>
          <w:rFonts w:asciiTheme="minorHAnsi" w:eastAsia="Times New Roman" w:hAnsiTheme="minorHAnsi" w:cstheme="minorHAnsi"/>
          <w:sz w:val="22"/>
          <w:szCs w:val="22"/>
          <w:lang w:eastAsia="en-ZA"/>
        </w:rPr>
        <w:t>-Maxion’s</w:t>
      </w:r>
      <w:r w:rsidR="00DB5CCE" w:rsidRPr="00E70755">
        <w:rPr>
          <w:rFonts w:asciiTheme="minorHAnsi" w:eastAsia="Times New Roman" w:hAnsiTheme="minorHAnsi" w:cstheme="minorHAnsi"/>
          <w:sz w:val="22"/>
          <w:szCs w:val="22"/>
          <w:lang w:eastAsia="en-ZA"/>
        </w:rPr>
        <w:t xml:space="preserve"> </w:t>
      </w:r>
      <w:r w:rsidRPr="00E70755">
        <w:rPr>
          <w:rFonts w:asciiTheme="minorHAnsi" w:eastAsia="Times New Roman" w:hAnsiTheme="minorHAnsi" w:cstheme="minorHAnsi"/>
          <w:sz w:val="22"/>
          <w:szCs w:val="22"/>
          <w:lang w:eastAsia="en-ZA"/>
        </w:rPr>
        <w:t>global facilities. Leveraging reusable engineering templates and real-time diagnostics, the company accelerates implementation and ensures every site benefits from the same high standard of operational excellence. Global training programmes equip local teams to manage and optimise the system effectively.</w:t>
      </w:r>
    </w:p>
    <w:p w14:paraId="72F39C7D" w14:textId="34BA7137" w:rsidR="00E70755" w:rsidRPr="00E70755" w:rsidRDefault="00E70755" w:rsidP="00E70755">
      <w:pPr>
        <w:pStyle w:val="NormalWeb"/>
        <w:rPr>
          <w:rFonts w:asciiTheme="minorHAnsi" w:eastAsia="Times New Roman" w:hAnsiTheme="minorHAnsi" w:cstheme="minorHAnsi"/>
          <w:sz w:val="22"/>
          <w:szCs w:val="22"/>
          <w:lang w:eastAsia="en-ZA"/>
        </w:rPr>
      </w:pPr>
      <w:r w:rsidRPr="00E70755">
        <w:rPr>
          <w:rFonts w:asciiTheme="minorHAnsi" w:eastAsia="Times New Roman" w:hAnsiTheme="minorHAnsi" w:cstheme="minorHAnsi"/>
          <w:sz w:val="22"/>
          <w:szCs w:val="22"/>
          <w:lang w:eastAsia="en-ZA"/>
        </w:rPr>
        <w:t xml:space="preserve">Looking ahead, Adroit </w:t>
      </w:r>
      <w:r>
        <w:rPr>
          <w:rFonts w:asciiTheme="minorHAnsi" w:eastAsia="Times New Roman" w:hAnsiTheme="minorHAnsi" w:cstheme="minorHAnsi"/>
          <w:sz w:val="22"/>
          <w:szCs w:val="22"/>
          <w:lang w:eastAsia="en-ZA"/>
        </w:rPr>
        <w:t xml:space="preserve">Technologies </w:t>
      </w:r>
      <w:r w:rsidRPr="00E70755">
        <w:rPr>
          <w:rFonts w:asciiTheme="minorHAnsi" w:eastAsia="Times New Roman" w:hAnsiTheme="minorHAnsi" w:cstheme="minorHAnsi"/>
          <w:sz w:val="22"/>
          <w:szCs w:val="22"/>
          <w:lang w:eastAsia="en-ZA"/>
        </w:rPr>
        <w:t xml:space="preserve">and </w:t>
      </w:r>
      <w:r w:rsidR="00DB5CCE">
        <w:rPr>
          <w:rFonts w:asciiTheme="minorHAnsi" w:eastAsia="Times New Roman" w:hAnsiTheme="minorHAnsi" w:cstheme="minorHAnsi"/>
          <w:sz w:val="22"/>
          <w:szCs w:val="22"/>
          <w:lang w:eastAsia="en-ZA"/>
        </w:rPr>
        <w:t>Iochpe-Maxion</w:t>
      </w:r>
      <w:r w:rsidRPr="00E70755">
        <w:rPr>
          <w:rFonts w:asciiTheme="minorHAnsi" w:eastAsia="Times New Roman" w:hAnsiTheme="minorHAnsi" w:cstheme="minorHAnsi"/>
          <w:sz w:val="22"/>
          <w:szCs w:val="22"/>
          <w:lang w:eastAsia="en-ZA"/>
        </w:rPr>
        <w:t xml:space="preserve"> are advancing a joint innovation roadmap focused on AI/ML integration, cloud-native analytics, and sustainability alignment. “This partnership is built on a shared vision of operational excellence and resilience,” says Pienaar. “By combining </w:t>
      </w:r>
      <w:r w:rsidR="00DD2647">
        <w:rPr>
          <w:rFonts w:asciiTheme="minorHAnsi" w:eastAsia="Times New Roman" w:hAnsiTheme="minorHAnsi" w:cstheme="minorHAnsi"/>
          <w:sz w:val="22"/>
          <w:szCs w:val="22"/>
          <w:lang w:eastAsia="en-ZA"/>
        </w:rPr>
        <w:t xml:space="preserve">Maxion’s </w:t>
      </w:r>
      <w:r w:rsidRPr="00E70755">
        <w:rPr>
          <w:rFonts w:asciiTheme="minorHAnsi" w:eastAsia="Times New Roman" w:hAnsiTheme="minorHAnsi" w:cstheme="minorHAnsi"/>
          <w:sz w:val="22"/>
          <w:szCs w:val="22"/>
          <w:lang w:eastAsia="en-ZA"/>
        </w:rPr>
        <w:t xml:space="preserve">manufacturing expertise with </w:t>
      </w:r>
      <w:r>
        <w:rPr>
          <w:rFonts w:asciiTheme="minorHAnsi" w:eastAsia="Times New Roman" w:hAnsiTheme="minorHAnsi" w:cstheme="minorHAnsi"/>
          <w:sz w:val="22"/>
          <w:szCs w:val="22"/>
          <w:lang w:eastAsia="en-ZA"/>
        </w:rPr>
        <w:t>our</w:t>
      </w:r>
      <w:r w:rsidRPr="00E70755">
        <w:rPr>
          <w:rFonts w:asciiTheme="minorHAnsi" w:eastAsia="Times New Roman" w:hAnsiTheme="minorHAnsi" w:cstheme="minorHAnsi"/>
          <w:sz w:val="22"/>
          <w:szCs w:val="22"/>
          <w:lang w:eastAsia="en-ZA"/>
        </w:rPr>
        <w:t xml:space="preserve"> industrial intelligence, we are creating a secure, data-driven manufacturing ecosystem that is both sustainable and future-ready.”</w:t>
      </w:r>
    </w:p>
    <w:p w14:paraId="25FD4DF9" w14:textId="425EFEA8" w:rsidR="00E71A79" w:rsidRPr="00E70755" w:rsidRDefault="007F0D28" w:rsidP="005121B5">
      <w:pPr>
        <w:pStyle w:val="NormalWeb"/>
        <w:rPr>
          <w:rFonts w:asciiTheme="minorHAnsi" w:eastAsia="Times New Roman" w:hAnsiTheme="minorHAnsi" w:cstheme="minorHAnsi"/>
          <w:color w:val="EE0000"/>
          <w:sz w:val="22"/>
          <w:szCs w:val="22"/>
          <w:lang w:eastAsia="en-ZA"/>
        </w:rPr>
      </w:pPr>
      <w:r>
        <w:rPr>
          <w:rFonts w:asciiTheme="minorHAnsi" w:eastAsia="Times New Roman" w:hAnsiTheme="minorHAnsi" w:cstheme="minorHAnsi"/>
          <w:sz w:val="22"/>
          <w:szCs w:val="22"/>
          <w:lang w:eastAsia="en-ZA"/>
        </w:rPr>
        <w:t>Esteban</w:t>
      </w:r>
      <w:r w:rsidR="00E70755" w:rsidRPr="00E70755">
        <w:rPr>
          <w:rFonts w:asciiTheme="minorHAnsi" w:eastAsia="Times New Roman" w:hAnsiTheme="minorHAnsi" w:cstheme="minorHAnsi"/>
          <w:sz w:val="22"/>
          <w:szCs w:val="22"/>
          <w:lang w:eastAsia="en-ZA"/>
        </w:rPr>
        <w:t xml:space="preserve"> concludes: “Since implementation, we</w:t>
      </w:r>
      <w:r w:rsidR="00E70755">
        <w:rPr>
          <w:rFonts w:asciiTheme="minorHAnsi" w:eastAsia="Times New Roman" w:hAnsiTheme="minorHAnsi" w:cstheme="minorHAnsi"/>
          <w:sz w:val="22"/>
          <w:szCs w:val="22"/>
          <w:lang w:eastAsia="en-ZA"/>
        </w:rPr>
        <w:t xml:space="preserve"> ha</w:t>
      </w:r>
      <w:r w:rsidR="00E70755" w:rsidRPr="00E70755">
        <w:rPr>
          <w:rFonts w:asciiTheme="minorHAnsi" w:eastAsia="Times New Roman" w:hAnsiTheme="minorHAnsi" w:cstheme="minorHAnsi"/>
          <w:sz w:val="22"/>
          <w:szCs w:val="22"/>
          <w:lang w:eastAsia="en-ZA"/>
        </w:rPr>
        <w:t>ve launched several projects that have driven measurable productivity gains and operational insights across our plants. These results are a direct outcome of the strong partnership we</w:t>
      </w:r>
      <w:r w:rsidR="00E70755">
        <w:rPr>
          <w:rFonts w:asciiTheme="minorHAnsi" w:eastAsia="Times New Roman" w:hAnsiTheme="minorHAnsi" w:cstheme="minorHAnsi"/>
          <w:sz w:val="22"/>
          <w:szCs w:val="22"/>
          <w:lang w:eastAsia="en-ZA"/>
        </w:rPr>
        <w:t xml:space="preserve"> ha</w:t>
      </w:r>
      <w:r w:rsidR="00E70755" w:rsidRPr="00E70755">
        <w:rPr>
          <w:rFonts w:asciiTheme="minorHAnsi" w:eastAsia="Times New Roman" w:hAnsiTheme="minorHAnsi" w:cstheme="minorHAnsi"/>
          <w:sz w:val="22"/>
          <w:szCs w:val="22"/>
          <w:lang w:eastAsia="en-ZA"/>
        </w:rPr>
        <w:t>ve built with Adroit Technologies, supported by best practices, technical expertise, and a shared commitment to continuous improvement.”</w:t>
      </w:r>
    </w:p>
    <w:bookmarkEnd w:id="0"/>
    <w:p w14:paraId="0738F9DE" w14:textId="77777777" w:rsidR="00294328" w:rsidRPr="00012BA8" w:rsidRDefault="00294328" w:rsidP="00294328">
      <w:pPr>
        <w:spacing w:line="240" w:lineRule="auto"/>
        <w:rPr>
          <w:rFonts w:cs="Arial"/>
          <w:b/>
          <w:bCs/>
          <w:i/>
        </w:rPr>
      </w:pPr>
      <w:r w:rsidRPr="00012BA8">
        <w:rPr>
          <w:rFonts w:cs="Arial"/>
          <w:b/>
          <w:bCs/>
          <w:i/>
        </w:rPr>
        <w:t>Ends</w:t>
      </w:r>
    </w:p>
    <w:p w14:paraId="2FD67E22" w14:textId="1508EF99" w:rsidR="00294328" w:rsidRPr="00012BA8" w:rsidRDefault="00294328" w:rsidP="00294328">
      <w:pPr>
        <w:spacing w:after="0" w:line="240" w:lineRule="auto"/>
        <w:rPr>
          <w:rFonts w:cs="Arial"/>
          <w:b/>
          <w:bCs/>
          <w:iCs/>
        </w:rPr>
      </w:pPr>
      <w:r w:rsidRPr="00012BA8">
        <w:rPr>
          <w:rFonts w:cs="Arial"/>
          <w:b/>
          <w:bCs/>
          <w:iCs/>
        </w:rPr>
        <w:lastRenderedPageBreak/>
        <w:t>About</w:t>
      </w:r>
      <w:r w:rsidR="001C6931">
        <w:rPr>
          <w:rFonts w:cs="Arial"/>
          <w:b/>
          <w:bCs/>
          <w:iCs/>
        </w:rPr>
        <w:t xml:space="preserve"> </w:t>
      </w:r>
      <w:bookmarkStart w:id="1" w:name="_Hlk220661625"/>
      <w:r w:rsidR="001C6931">
        <w:rPr>
          <w:rFonts w:cs="Arial"/>
          <w:b/>
          <w:bCs/>
          <w:iCs/>
        </w:rPr>
        <w:t>Adroit Technologies</w:t>
      </w:r>
    </w:p>
    <w:bookmarkEnd w:id="1"/>
    <w:p w14:paraId="28A97B41" w14:textId="18FD9D83" w:rsidR="00294328" w:rsidRPr="00BF6BB6" w:rsidRDefault="001C6931" w:rsidP="00294328">
      <w:pPr>
        <w:spacing w:line="240" w:lineRule="auto"/>
        <w:rPr>
          <w:rFonts w:cs="Arial"/>
          <w:iCs/>
        </w:rPr>
      </w:pPr>
      <w:r w:rsidRPr="001C6931">
        <w:rPr>
          <w:rFonts w:cs="Arial"/>
          <w:iCs/>
        </w:rPr>
        <w:t>Adroit Technologies is a trusted industrial software and digital solutions partner with over 35,000 installations worldwide. Backed by Mitsubishi Electric and operating as co-developer of the Mitsubishi Adroit Process Suite (MAPS), Adroit serves customers in more than 40 countries across six continents. The company specialises in SCADA systems, industrial automation, digital transformation, cybersecurity compliance, and analytics solutions for mining, water, energy, and manufacturing industries</w:t>
      </w:r>
      <w:r w:rsidR="00294328" w:rsidRPr="00012BA8">
        <w:rPr>
          <w:rFonts w:cs="Arial"/>
          <w:iCs/>
        </w:rPr>
        <w:t>.</w:t>
      </w:r>
    </w:p>
    <w:p w14:paraId="08EA3E97" w14:textId="74E0E76C" w:rsidR="00294328" w:rsidRPr="00666E39" w:rsidRDefault="000A0880" w:rsidP="00294328">
      <w:pPr>
        <w:spacing w:after="0" w:line="240" w:lineRule="auto"/>
        <w:rPr>
          <w:rFonts w:asciiTheme="minorHAnsi" w:eastAsia="Calibri" w:hAnsiTheme="minorHAnsi" w:cstheme="minorHAnsi"/>
          <w:b/>
          <w:bCs/>
          <w:lang w:val="en-US" w:eastAsia="en-US"/>
        </w:rPr>
      </w:pPr>
      <w:r w:rsidRPr="000A0880">
        <w:rPr>
          <w:rFonts w:asciiTheme="minorHAnsi" w:eastAsia="Calibri" w:hAnsiTheme="minorHAnsi" w:cstheme="minorHAnsi"/>
          <w:b/>
          <w:bCs/>
          <w:lang w:val="en-US" w:eastAsia="en-US"/>
        </w:rPr>
        <w:t>Adroit Technologies</w:t>
      </w:r>
      <w:r w:rsidR="00294328" w:rsidRPr="00666E39">
        <w:rPr>
          <w:rFonts w:asciiTheme="minorHAnsi" w:eastAsia="Calibri" w:hAnsiTheme="minorHAnsi" w:cstheme="minorHAnsi"/>
          <w:b/>
          <w:bCs/>
          <w:lang w:val="en-US" w:eastAsia="en-US"/>
        </w:rPr>
        <w:t xml:space="preserve"> Contact</w:t>
      </w:r>
    </w:p>
    <w:p w14:paraId="1D6FCF65" w14:textId="3DFD8250" w:rsidR="00294328" w:rsidRDefault="00E92A09" w:rsidP="00294328">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Dave Wibberley</w:t>
      </w:r>
    </w:p>
    <w:p w14:paraId="6574136E" w14:textId="0DEA9010" w:rsidR="00294328" w:rsidRPr="00666E39" w:rsidRDefault="00294328" w:rsidP="00294328">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w:t>
      </w:r>
      <w:r>
        <w:rPr>
          <w:rFonts w:asciiTheme="minorHAnsi" w:eastAsia="Calibri" w:hAnsiTheme="minorHAnsi" w:cstheme="minorHAnsi"/>
          <w:lang w:val="en-US" w:eastAsia="en-US"/>
        </w:rPr>
        <w:t xml:space="preserve"> </w:t>
      </w:r>
      <w:r w:rsidR="009E3C19" w:rsidRPr="009E3C19">
        <w:rPr>
          <w:rFonts w:asciiTheme="minorHAnsi" w:eastAsia="Calibri" w:hAnsiTheme="minorHAnsi" w:cstheme="minorHAnsi"/>
          <w:lang w:val="en-US" w:eastAsia="en-US"/>
        </w:rPr>
        <w:t>011 65 88100</w:t>
      </w:r>
    </w:p>
    <w:p w14:paraId="49F0F67A" w14:textId="36025DBB" w:rsidR="009E3C19" w:rsidRDefault="00294328" w:rsidP="00294328">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009E3C19" w:rsidRPr="002C11E1">
          <w:rPr>
            <w:rStyle w:val="Hyperlink"/>
            <w:rFonts w:asciiTheme="minorHAnsi" w:eastAsia="Calibri" w:hAnsiTheme="minorHAnsi" w:cstheme="minorHAnsi"/>
            <w:lang w:val="en-US" w:eastAsia="en-US"/>
          </w:rPr>
          <w:t>DaveW@adroit.co.za</w:t>
        </w:r>
      </w:hyperlink>
    </w:p>
    <w:p w14:paraId="5A7829A8" w14:textId="36557F89" w:rsidR="00294328" w:rsidRPr="004663F7" w:rsidRDefault="00294328" w:rsidP="00294328">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2" w:history="1">
        <w:r w:rsidR="008F4C59" w:rsidRPr="00831303">
          <w:rPr>
            <w:rStyle w:val="Hyperlink"/>
            <w:rFonts w:asciiTheme="minorHAnsi" w:eastAsia="Calibri" w:hAnsiTheme="minorHAnsi" w:cstheme="minorHAnsi"/>
            <w:lang w:val="en-US" w:eastAsia="en-US"/>
          </w:rPr>
          <w:t>https://adroitscada.com/#</w:t>
        </w:r>
      </w:hyperlink>
      <w:r w:rsidR="008F4C59">
        <w:rPr>
          <w:rFonts w:asciiTheme="minorHAnsi" w:eastAsia="Calibri" w:hAnsiTheme="minorHAnsi" w:cstheme="minorHAnsi"/>
          <w:lang w:val="en-US" w:eastAsia="en-US"/>
        </w:rPr>
        <w:t xml:space="preserve"> </w:t>
      </w:r>
    </w:p>
    <w:p w14:paraId="4EE2ED38" w14:textId="77777777"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3" w:history="1">
        <w:r w:rsidRPr="008C2864">
          <w:rPr>
            <w:rStyle w:val="Hyperlink"/>
            <w:rFonts w:cs="Arial"/>
          </w:rPr>
          <w:t>andile@ngage.co.za</w:t>
        </w:r>
      </w:hyperlink>
      <w:r w:rsidRPr="000029F5">
        <w:rPr>
          <w:rFonts w:cs="Arial"/>
        </w:rPr>
        <w:br/>
        <w:t xml:space="preserve">Web: </w:t>
      </w:r>
      <w:hyperlink r:id="rId14"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5"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6FCB5" w14:textId="77777777" w:rsidR="0026580A" w:rsidRDefault="0026580A" w:rsidP="00224F24">
      <w:pPr>
        <w:spacing w:after="0" w:line="240" w:lineRule="auto"/>
      </w:pPr>
      <w:r>
        <w:separator/>
      </w:r>
    </w:p>
  </w:endnote>
  <w:endnote w:type="continuationSeparator" w:id="0">
    <w:p w14:paraId="03DF21EF" w14:textId="77777777" w:rsidR="0026580A" w:rsidRDefault="0026580A"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223B8" w14:textId="77777777" w:rsidR="0026580A" w:rsidRDefault="0026580A" w:rsidP="00224F24">
      <w:pPr>
        <w:spacing w:after="0" w:line="240" w:lineRule="auto"/>
      </w:pPr>
      <w:r>
        <w:separator/>
      </w:r>
    </w:p>
  </w:footnote>
  <w:footnote w:type="continuationSeparator" w:id="0">
    <w:p w14:paraId="17419DFB" w14:textId="77777777" w:rsidR="0026580A" w:rsidRDefault="0026580A"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3CD"/>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0880"/>
    <w:rsid w:val="000A1ED1"/>
    <w:rsid w:val="000A1FDA"/>
    <w:rsid w:val="000A4978"/>
    <w:rsid w:val="000B40DF"/>
    <w:rsid w:val="000B47EC"/>
    <w:rsid w:val="000B62E2"/>
    <w:rsid w:val="000B6A29"/>
    <w:rsid w:val="000C1423"/>
    <w:rsid w:val="000D1F9F"/>
    <w:rsid w:val="000D5F4A"/>
    <w:rsid w:val="000E3C06"/>
    <w:rsid w:val="000F3DA4"/>
    <w:rsid w:val="001061BE"/>
    <w:rsid w:val="001118BA"/>
    <w:rsid w:val="00112310"/>
    <w:rsid w:val="001138DB"/>
    <w:rsid w:val="001216AE"/>
    <w:rsid w:val="00125EE7"/>
    <w:rsid w:val="001263C0"/>
    <w:rsid w:val="00132267"/>
    <w:rsid w:val="001345D4"/>
    <w:rsid w:val="00135A07"/>
    <w:rsid w:val="001376E0"/>
    <w:rsid w:val="00137AE0"/>
    <w:rsid w:val="00140185"/>
    <w:rsid w:val="00144825"/>
    <w:rsid w:val="00151A34"/>
    <w:rsid w:val="0015580E"/>
    <w:rsid w:val="0015627B"/>
    <w:rsid w:val="0016048D"/>
    <w:rsid w:val="001659B0"/>
    <w:rsid w:val="00166674"/>
    <w:rsid w:val="00166CE5"/>
    <w:rsid w:val="001701F4"/>
    <w:rsid w:val="00171250"/>
    <w:rsid w:val="00171CE6"/>
    <w:rsid w:val="00177ACE"/>
    <w:rsid w:val="0018097C"/>
    <w:rsid w:val="0018116F"/>
    <w:rsid w:val="0018171B"/>
    <w:rsid w:val="00184CCA"/>
    <w:rsid w:val="00191207"/>
    <w:rsid w:val="001922B8"/>
    <w:rsid w:val="001A444A"/>
    <w:rsid w:val="001A4A0C"/>
    <w:rsid w:val="001A7BD5"/>
    <w:rsid w:val="001B2D7F"/>
    <w:rsid w:val="001B4F6E"/>
    <w:rsid w:val="001B784C"/>
    <w:rsid w:val="001C21C3"/>
    <w:rsid w:val="001C2567"/>
    <w:rsid w:val="001C5A05"/>
    <w:rsid w:val="001C6931"/>
    <w:rsid w:val="001C7665"/>
    <w:rsid w:val="001C794C"/>
    <w:rsid w:val="001D422F"/>
    <w:rsid w:val="001D67BE"/>
    <w:rsid w:val="001F5D33"/>
    <w:rsid w:val="001F5DAB"/>
    <w:rsid w:val="001F6289"/>
    <w:rsid w:val="001F7BDF"/>
    <w:rsid w:val="00200336"/>
    <w:rsid w:val="0020036B"/>
    <w:rsid w:val="00203ED6"/>
    <w:rsid w:val="00206055"/>
    <w:rsid w:val="00207665"/>
    <w:rsid w:val="0021077F"/>
    <w:rsid w:val="00212E68"/>
    <w:rsid w:val="00214F9E"/>
    <w:rsid w:val="002169E2"/>
    <w:rsid w:val="00224017"/>
    <w:rsid w:val="00224F24"/>
    <w:rsid w:val="002272AC"/>
    <w:rsid w:val="00233A59"/>
    <w:rsid w:val="00235BD3"/>
    <w:rsid w:val="00236DF7"/>
    <w:rsid w:val="00241042"/>
    <w:rsid w:val="00244E61"/>
    <w:rsid w:val="00247A75"/>
    <w:rsid w:val="00252226"/>
    <w:rsid w:val="002526FF"/>
    <w:rsid w:val="00252E85"/>
    <w:rsid w:val="00253F80"/>
    <w:rsid w:val="0025605E"/>
    <w:rsid w:val="00257C0B"/>
    <w:rsid w:val="00257D4B"/>
    <w:rsid w:val="00260DFE"/>
    <w:rsid w:val="002611D6"/>
    <w:rsid w:val="002614AE"/>
    <w:rsid w:val="002634A0"/>
    <w:rsid w:val="00264AE3"/>
    <w:rsid w:val="0026580A"/>
    <w:rsid w:val="00265C4E"/>
    <w:rsid w:val="00270C5F"/>
    <w:rsid w:val="00272469"/>
    <w:rsid w:val="0027514C"/>
    <w:rsid w:val="00276ED8"/>
    <w:rsid w:val="00281434"/>
    <w:rsid w:val="00281DA4"/>
    <w:rsid w:val="00285A4F"/>
    <w:rsid w:val="002869E8"/>
    <w:rsid w:val="00286A85"/>
    <w:rsid w:val="00291528"/>
    <w:rsid w:val="00294328"/>
    <w:rsid w:val="00296D2E"/>
    <w:rsid w:val="002A4359"/>
    <w:rsid w:val="002B045A"/>
    <w:rsid w:val="002B213C"/>
    <w:rsid w:val="002B469D"/>
    <w:rsid w:val="002C0443"/>
    <w:rsid w:val="002C2B83"/>
    <w:rsid w:val="002C6F31"/>
    <w:rsid w:val="002C73C0"/>
    <w:rsid w:val="002E211A"/>
    <w:rsid w:val="002E3663"/>
    <w:rsid w:val="002F1488"/>
    <w:rsid w:val="002F41F2"/>
    <w:rsid w:val="002F44FF"/>
    <w:rsid w:val="002F503B"/>
    <w:rsid w:val="002F6B7C"/>
    <w:rsid w:val="0032290E"/>
    <w:rsid w:val="0033000F"/>
    <w:rsid w:val="003357B3"/>
    <w:rsid w:val="00341AD3"/>
    <w:rsid w:val="003425A7"/>
    <w:rsid w:val="00342C35"/>
    <w:rsid w:val="0034576D"/>
    <w:rsid w:val="00345F8E"/>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84322"/>
    <w:rsid w:val="0038780E"/>
    <w:rsid w:val="003B53ED"/>
    <w:rsid w:val="003C634E"/>
    <w:rsid w:val="003C63DB"/>
    <w:rsid w:val="003C7DAB"/>
    <w:rsid w:val="003D6BB5"/>
    <w:rsid w:val="003E06B7"/>
    <w:rsid w:val="003E4D46"/>
    <w:rsid w:val="003E78BB"/>
    <w:rsid w:val="003F5347"/>
    <w:rsid w:val="003F5F63"/>
    <w:rsid w:val="003F6986"/>
    <w:rsid w:val="00400F61"/>
    <w:rsid w:val="004021C0"/>
    <w:rsid w:val="00402B1C"/>
    <w:rsid w:val="00414979"/>
    <w:rsid w:val="00417705"/>
    <w:rsid w:val="00421BED"/>
    <w:rsid w:val="004222F2"/>
    <w:rsid w:val="00422B0C"/>
    <w:rsid w:val="00423A4E"/>
    <w:rsid w:val="004301C8"/>
    <w:rsid w:val="00434BE1"/>
    <w:rsid w:val="00435597"/>
    <w:rsid w:val="00453210"/>
    <w:rsid w:val="00455B08"/>
    <w:rsid w:val="00460000"/>
    <w:rsid w:val="00460DAF"/>
    <w:rsid w:val="004660C0"/>
    <w:rsid w:val="004663F7"/>
    <w:rsid w:val="0047216A"/>
    <w:rsid w:val="004724C6"/>
    <w:rsid w:val="00473609"/>
    <w:rsid w:val="00474443"/>
    <w:rsid w:val="00482C92"/>
    <w:rsid w:val="00482D43"/>
    <w:rsid w:val="00482E6E"/>
    <w:rsid w:val="0048314D"/>
    <w:rsid w:val="00485E16"/>
    <w:rsid w:val="004864B1"/>
    <w:rsid w:val="0048798B"/>
    <w:rsid w:val="00493C3C"/>
    <w:rsid w:val="00494F03"/>
    <w:rsid w:val="0049592F"/>
    <w:rsid w:val="00497547"/>
    <w:rsid w:val="00497FB8"/>
    <w:rsid w:val="004A08E6"/>
    <w:rsid w:val="004A449B"/>
    <w:rsid w:val="004B18B8"/>
    <w:rsid w:val="004B1E13"/>
    <w:rsid w:val="004B3B78"/>
    <w:rsid w:val="004C09DF"/>
    <w:rsid w:val="004C3CCF"/>
    <w:rsid w:val="004D1E4F"/>
    <w:rsid w:val="004D2476"/>
    <w:rsid w:val="004D2BF6"/>
    <w:rsid w:val="004D69A4"/>
    <w:rsid w:val="004E1A07"/>
    <w:rsid w:val="004E298A"/>
    <w:rsid w:val="004E32C0"/>
    <w:rsid w:val="004E3C47"/>
    <w:rsid w:val="004F2A1B"/>
    <w:rsid w:val="00501D5D"/>
    <w:rsid w:val="00504286"/>
    <w:rsid w:val="005060E0"/>
    <w:rsid w:val="005078E1"/>
    <w:rsid w:val="00507CFE"/>
    <w:rsid w:val="005121B5"/>
    <w:rsid w:val="00516058"/>
    <w:rsid w:val="00516482"/>
    <w:rsid w:val="00516678"/>
    <w:rsid w:val="00517297"/>
    <w:rsid w:val="00520D77"/>
    <w:rsid w:val="0052539A"/>
    <w:rsid w:val="00531588"/>
    <w:rsid w:val="00537284"/>
    <w:rsid w:val="00537FF5"/>
    <w:rsid w:val="005428B4"/>
    <w:rsid w:val="00543D68"/>
    <w:rsid w:val="0054400F"/>
    <w:rsid w:val="005477EB"/>
    <w:rsid w:val="005478B0"/>
    <w:rsid w:val="00547BEF"/>
    <w:rsid w:val="00552F78"/>
    <w:rsid w:val="00556C6C"/>
    <w:rsid w:val="005678A8"/>
    <w:rsid w:val="00567988"/>
    <w:rsid w:val="00570387"/>
    <w:rsid w:val="00571164"/>
    <w:rsid w:val="00575C7E"/>
    <w:rsid w:val="00585535"/>
    <w:rsid w:val="005A0732"/>
    <w:rsid w:val="005A1196"/>
    <w:rsid w:val="005B1780"/>
    <w:rsid w:val="005B23E6"/>
    <w:rsid w:val="005B25E7"/>
    <w:rsid w:val="005B6308"/>
    <w:rsid w:val="005B7052"/>
    <w:rsid w:val="005B7DF1"/>
    <w:rsid w:val="005C1FE3"/>
    <w:rsid w:val="005C21AF"/>
    <w:rsid w:val="005C366F"/>
    <w:rsid w:val="005C6C03"/>
    <w:rsid w:val="005D0CBE"/>
    <w:rsid w:val="005D3712"/>
    <w:rsid w:val="005D7088"/>
    <w:rsid w:val="005E7489"/>
    <w:rsid w:val="005F03C3"/>
    <w:rsid w:val="005F099F"/>
    <w:rsid w:val="005F31F2"/>
    <w:rsid w:val="006006C9"/>
    <w:rsid w:val="006023A5"/>
    <w:rsid w:val="00614AEE"/>
    <w:rsid w:val="0062783A"/>
    <w:rsid w:val="0063123E"/>
    <w:rsid w:val="006315D7"/>
    <w:rsid w:val="006334A7"/>
    <w:rsid w:val="006343D4"/>
    <w:rsid w:val="006349D9"/>
    <w:rsid w:val="006369AF"/>
    <w:rsid w:val="006411B7"/>
    <w:rsid w:val="00645E99"/>
    <w:rsid w:val="0064604F"/>
    <w:rsid w:val="00646B4F"/>
    <w:rsid w:val="00652226"/>
    <w:rsid w:val="00653611"/>
    <w:rsid w:val="00653EE1"/>
    <w:rsid w:val="006547AF"/>
    <w:rsid w:val="00655735"/>
    <w:rsid w:val="00655798"/>
    <w:rsid w:val="0065690A"/>
    <w:rsid w:val="00662404"/>
    <w:rsid w:val="00666A06"/>
    <w:rsid w:val="00666C69"/>
    <w:rsid w:val="0067230C"/>
    <w:rsid w:val="00673B0B"/>
    <w:rsid w:val="00674D9F"/>
    <w:rsid w:val="00693D2D"/>
    <w:rsid w:val="006958FB"/>
    <w:rsid w:val="006A5A34"/>
    <w:rsid w:val="006B19F5"/>
    <w:rsid w:val="006B6BE0"/>
    <w:rsid w:val="006C087B"/>
    <w:rsid w:val="006C1199"/>
    <w:rsid w:val="006C19C8"/>
    <w:rsid w:val="006C57D3"/>
    <w:rsid w:val="006C6F95"/>
    <w:rsid w:val="006D00D1"/>
    <w:rsid w:val="006D0AFE"/>
    <w:rsid w:val="006D4CD0"/>
    <w:rsid w:val="006D5557"/>
    <w:rsid w:val="006E2770"/>
    <w:rsid w:val="006E43E1"/>
    <w:rsid w:val="0070267A"/>
    <w:rsid w:val="00702F6D"/>
    <w:rsid w:val="007175C3"/>
    <w:rsid w:val="00720BAB"/>
    <w:rsid w:val="0072103F"/>
    <w:rsid w:val="00724E8A"/>
    <w:rsid w:val="007328E0"/>
    <w:rsid w:val="00742D8E"/>
    <w:rsid w:val="00745EA6"/>
    <w:rsid w:val="00746450"/>
    <w:rsid w:val="0075333F"/>
    <w:rsid w:val="00754F3B"/>
    <w:rsid w:val="00756971"/>
    <w:rsid w:val="0075723A"/>
    <w:rsid w:val="00761052"/>
    <w:rsid w:val="0078212B"/>
    <w:rsid w:val="00785463"/>
    <w:rsid w:val="00785AB7"/>
    <w:rsid w:val="007967AF"/>
    <w:rsid w:val="007A760D"/>
    <w:rsid w:val="007B1EEA"/>
    <w:rsid w:val="007B471E"/>
    <w:rsid w:val="007B773D"/>
    <w:rsid w:val="007C0CD1"/>
    <w:rsid w:val="007C3E75"/>
    <w:rsid w:val="007C626D"/>
    <w:rsid w:val="007C710A"/>
    <w:rsid w:val="007C717F"/>
    <w:rsid w:val="007C780A"/>
    <w:rsid w:val="007D3172"/>
    <w:rsid w:val="007D7D63"/>
    <w:rsid w:val="007E06FF"/>
    <w:rsid w:val="007E1954"/>
    <w:rsid w:val="007E4535"/>
    <w:rsid w:val="007E4D8E"/>
    <w:rsid w:val="007E54E1"/>
    <w:rsid w:val="007E7574"/>
    <w:rsid w:val="007F0D28"/>
    <w:rsid w:val="007F2E90"/>
    <w:rsid w:val="007F3D82"/>
    <w:rsid w:val="007F408C"/>
    <w:rsid w:val="007F501E"/>
    <w:rsid w:val="007F5525"/>
    <w:rsid w:val="008044BC"/>
    <w:rsid w:val="008073D3"/>
    <w:rsid w:val="0081065F"/>
    <w:rsid w:val="00825EB7"/>
    <w:rsid w:val="008306C2"/>
    <w:rsid w:val="0083286C"/>
    <w:rsid w:val="00834475"/>
    <w:rsid w:val="008439A0"/>
    <w:rsid w:val="00856EDF"/>
    <w:rsid w:val="00860AEF"/>
    <w:rsid w:val="008776AA"/>
    <w:rsid w:val="00877EAA"/>
    <w:rsid w:val="0088098C"/>
    <w:rsid w:val="008823D6"/>
    <w:rsid w:val="00883033"/>
    <w:rsid w:val="008868A9"/>
    <w:rsid w:val="0089048A"/>
    <w:rsid w:val="008905DB"/>
    <w:rsid w:val="008A077D"/>
    <w:rsid w:val="008A07FA"/>
    <w:rsid w:val="008A460E"/>
    <w:rsid w:val="008A48EB"/>
    <w:rsid w:val="008A7420"/>
    <w:rsid w:val="008C0BBE"/>
    <w:rsid w:val="008C1646"/>
    <w:rsid w:val="008C29F6"/>
    <w:rsid w:val="008C567E"/>
    <w:rsid w:val="008D6A79"/>
    <w:rsid w:val="008D7864"/>
    <w:rsid w:val="008E2E51"/>
    <w:rsid w:val="008E317D"/>
    <w:rsid w:val="008E5032"/>
    <w:rsid w:val="008F1115"/>
    <w:rsid w:val="008F13F1"/>
    <w:rsid w:val="008F1B1F"/>
    <w:rsid w:val="008F1DD7"/>
    <w:rsid w:val="008F21D5"/>
    <w:rsid w:val="008F4C59"/>
    <w:rsid w:val="008F5AF0"/>
    <w:rsid w:val="008F62A5"/>
    <w:rsid w:val="00900B4A"/>
    <w:rsid w:val="00903B6F"/>
    <w:rsid w:val="00904AEA"/>
    <w:rsid w:val="00907405"/>
    <w:rsid w:val="00907E8B"/>
    <w:rsid w:val="00911436"/>
    <w:rsid w:val="009118A4"/>
    <w:rsid w:val="00913B62"/>
    <w:rsid w:val="0092503E"/>
    <w:rsid w:val="00925C85"/>
    <w:rsid w:val="00927B0E"/>
    <w:rsid w:val="00927C35"/>
    <w:rsid w:val="00927E14"/>
    <w:rsid w:val="00933A01"/>
    <w:rsid w:val="00940F0D"/>
    <w:rsid w:val="00941991"/>
    <w:rsid w:val="009453D0"/>
    <w:rsid w:val="00947CA9"/>
    <w:rsid w:val="00954D00"/>
    <w:rsid w:val="009553CE"/>
    <w:rsid w:val="00957A5F"/>
    <w:rsid w:val="00957BAE"/>
    <w:rsid w:val="00966801"/>
    <w:rsid w:val="009725E7"/>
    <w:rsid w:val="00976EF3"/>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5E4B"/>
    <w:rsid w:val="009D6D1E"/>
    <w:rsid w:val="009E3C19"/>
    <w:rsid w:val="009E60A7"/>
    <w:rsid w:val="009E6315"/>
    <w:rsid w:val="009F044B"/>
    <w:rsid w:val="009F050A"/>
    <w:rsid w:val="009F0F7A"/>
    <w:rsid w:val="009F2387"/>
    <w:rsid w:val="009F2639"/>
    <w:rsid w:val="009F4229"/>
    <w:rsid w:val="009F57F5"/>
    <w:rsid w:val="009F72EF"/>
    <w:rsid w:val="00A01B04"/>
    <w:rsid w:val="00A024A7"/>
    <w:rsid w:val="00A02579"/>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74D9"/>
    <w:rsid w:val="00A41EC6"/>
    <w:rsid w:val="00A473CE"/>
    <w:rsid w:val="00A500B6"/>
    <w:rsid w:val="00A50D71"/>
    <w:rsid w:val="00A5136E"/>
    <w:rsid w:val="00A56312"/>
    <w:rsid w:val="00A566DB"/>
    <w:rsid w:val="00A61538"/>
    <w:rsid w:val="00A61614"/>
    <w:rsid w:val="00A639EA"/>
    <w:rsid w:val="00A66723"/>
    <w:rsid w:val="00A67733"/>
    <w:rsid w:val="00A67E8F"/>
    <w:rsid w:val="00A73FDC"/>
    <w:rsid w:val="00A83C95"/>
    <w:rsid w:val="00A8479A"/>
    <w:rsid w:val="00A90B0C"/>
    <w:rsid w:val="00A946B4"/>
    <w:rsid w:val="00AA0367"/>
    <w:rsid w:val="00AA6A9B"/>
    <w:rsid w:val="00AB01CF"/>
    <w:rsid w:val="00AB2301"/>
    <w:rsid w:val="00AB24C6"/>
    <w:rsid w:val="00AB27A7"/>
    <w:rsid w:val="00AB65F1"/>
    <w:rsid w:val="00AC11FB"/>
    <w:rsid w:val="00AC4446"/>
    <w:rsid w:val="00AC4BD3"/>
    <w:rsid w:val="00AC5A64"/>
    <w:rsid w:val="00AC7F22"/>
    <w:rsid w:val="00AD05CA"/>
    <w:rsid w:val="00AD07AA"/>
    <w:rsid w:val="00AD6E37"/>
    <w:rsid w:val="00AE311E"/>
    <w:rsid w:val="00AF2036"/>
    <w:rsid w:val="00AF2127"/>
    <w:rsid w:val="00AF3B4B"/>
    <w:rsid w:val="00AF3F4C"/>
    <w:rsid w:val="00AF4716"/>
    <w:rsid w:val="00AF5548"/>
    <w:rsid w:val="00AF561B"/>
    <w:rsid w:val="00B10B90"/>
    <w:rsid w:val="00B260D3"/>
    <w:rsid w:val="00B355FF"/>
    <w:rsid w:val="00B356D9"/>
    <w:rsid w:val="00B4144B"/>
    <w:rsid w:val="00B44E75"/>
    <w:rsid w:val="00B528D8"/>
    <w:rsid w:val="00B541B2"/>
    <w:rsid w:val="00B553C6"/>
    <w:rsid w:val="00B61752"/>
    <w:rsid w:val="00B62DEF"/>
    <w:rsid w:val="00B63C8A"/>
    <w:rsid w:val="00B6607C"/>
    <w:rsid w:val="00B66E37"/>
    <w:rsid w:val="00B70FF5"/>
    <w:rsid w:val="00B75981"/>
    <w:rsid w:val="00B75C00"/>
    <w:rsid w:val="00B77AF9"/>
    <w:rsid w:val="00B80D3A"/>
    <w:rsid w:val="00B85A66"/>
    <w:rsid w:val="00B908AE"/>
    <w:rsid w:val="00BA0410"/>
    <w:rsid w:val="00BA1696"/>
    <w:rsid w:val="00BA16C8"/>
    <w:rsid w:val="00BA3872"/>
    <w:rsid w:val="00BA5A79"/>
    <w:rsid w:val="00BA6882"/>
    <w:rsid w:val="00BB2645"/>
    <w:rsid w:val="00BB3AB8"/>
    <w:rsid w:val="00BB6E62"/>
    <w:rsid w:val="00BB73CD"/>
    <w:rsid w:val="00BC031B"/>
    <w:rsid w:val="00BC1F05"/>
    <w:rsid w:val="00BC59E8"/>
    <w:rsid w:val="00BC5CC1"/>
    <w:rsid w:val="00BC6817"/>
    <w:rsid w:val="00BD3221"/>
    <w:rsid w:val="00BD3482"/>
    <w:rsid w:val="00BD4283"/>
    <w:rsid w:val="00BD5AAB"/>
    <w:rsid w:val="00BE00FD"/>
    <w:rsid w:val="00BF1689"/>
    <w:rsid w:val="00BF6BB6"/>
    <w:rsid w:val="00C01D59"/>
    <w:rsid w:val="00C063C6"/>
    <w:rsid w:val="00C1331E"/>
    <w:rsid w:val="00C14767"/>
    <w:rsid w:val="00C238E8"/>
    <w:rsid w:val="00C25517"/>
    <w:rsid w:val="00C25C3A"/>
    <w:rsid w:val="00C30FD5"/>
    <w:rsid w:val="00C3554D"/>
    <w:rsid w:val="00C4530A"/>
    <w:rsid w:val="00C46E50"/>
    <w:rsid w:val="00C52705"/>
    <w:rsid w:val="00C55D64"/>
    <w:rsid w:val="00C617B6"/>
    <w:rsid w:val="00C61886"/>
    <w:rsid w:val="00C657B0"/>
    <w:rsid w:val="00C74387"/>
    <w:rsid w:val="00C76779"/>
    <w:rsid w:val="00C76BF3"/>
    <w:rsid w:val="00C81CFB"/>
    <w:rsid w:val="00C856EC"/>
    <w:rsid w:val="00C967F6"/>
    <w:rsid w:val="00C96A6B"/>
    <w:rsid w:val="00C971D5"/>
    <w:rsid w:val="00CA1E75"/>
    <w:rsid w:val="00CA6CB5"/>
    <w:rsid w:val="00CA6CB7"/>
    <w:rsid w:val="00CB34AF"/>
    <w:rsid w:val="00CB4AA1"/>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3BA8"/>
    <w:rsid w:val="00D04A29"/>
    <w:rsid w:val="00D050B7"/>
    <w:rsid w:val="00D05703"/>
    <w:rsid w:val="00D10B40"/>
    <w:rsid w:val="00D144AD"/>
    <w:rsid w:val="00D178ED"/>
    <w:rsid w:val="00D200DC"/>
    <w:rsid w:val="00D24FE9"/>
    <w:rsid w:val="00D25FFF"/>
    <w:rsid w:val="00D2648E"/>
    <w:rsid w:val="00D269FD"/>
    <w:rsid w:val="00D273B6"/>
    <w:rsid w:val="00D40716"/>
    <w:rsid w:val="00D42134"/>
    <w:rsid w:val="00D42337"/>
    <w:rsid w:val="00D438F9"/>
    <w:rsid w:val="00D477E8"/>
    <w:rsid w:val="00D52788"/>
    <w:rsid w:val="00D57390"/>
    <w:rsid w:val="00D5789D"/>
    <w:rsid w:val="00D614C8"/>
    <w:rsid w:val="00D619ED"/>
    <w:rsid w:val="00D704D7"/>
    <w:rsid w:val="00D72E30"/>
    <w:rsid w:val="00D7329E"/>
    <w:rsid w:val="00D7541A"/>
    <w:rsid w:val="00D75F28"/>
    <w:rsid w:val="00D77FF3"/>
    <w:rsid w:val="00D81C4D"/>
    <w:rsid w:val="00D83870"/>
    <w:rsid w:val="00D83C0D"/>
    <w:rsid w:val="00D9057D"/>
    <w:rsid w:val="00D921B3"/>
    <w:rsid w:val="00D97E37"/>
    <w:rsid w:val="00DA3470"/>
    <w:rsid w:val="00DA5AC9"/>
    <w:rsid w:val="00DA6B9C"/>
    <w:rsid w:val="00DB1D6D"/>
    <w:rsid w:val="00DB3670"/>
    <w:rsid w:val="00DB5CCE"/>
    <w:rsid w:val="00DB7110"/>
    <w:rsid w:val="00DB72DB"/>
    <w:rsid w:val="00DC1874"/>
    <w:rsid w:val="00DC5F69"/>
    <w:rsid w:val="00DD2647"/>
    <w:rsid w:val="00DE0029"/>
    <w:rsid w:val="00DE043F"/>
    <w:rsid w:val="00DE0552"/>
    <w:rsid w:val="00DE3985"/>
    <w:rsid w:val="00DE50D1"/>
    <w:rsid w:val="00DE6BA5"/>
    <w:rsid w:val="00DE6D34"/>
    <w:rsid w:val="00DF20E4"/>
    <w:rsid w:val="00DF2C18"/>
    <w:rsid w:val="00E04EB0"/>
    <w:rsid w:val="00E0647D"/>
    <w:rsid w:val="00E07BE3"/>
    <w:rsid w:val="00E10D79"/>
    <w:rsid w:val="00E1258E"/>
    <w:rsid w:val="00E131DF"/>
    <w:rsid w:val="00E16735"/>
    <w:rsid w:val="00E23C5E"/>
    <w:rsid w:val="00E26068"/>
    <w:rsid w:val="00E27749"/>
    <w:rsid w:val="00E36236"/>
    <w:rsid w:val="00E40DED"/>
    <w:rsid w:val="00E42DB8"/>
    <w:rsid w:val="00E46EC8"/>
    <w:rsid w:val="00E47B25"/>
    <w:rsid w:val="00E560F8"/>
    <w:rsid w:val="00E60794"/>
    <w:rsid w:val="00E64C66"/>
    <w:rsid w:val="00E70755"/>
    <w:rsid w:val="00E70B29"/>
    <w:rsid w:val="00E711A7"/>
    <w:rsid w:val="00E71A79"/>
    <w:rsid w:val="00E75922"/>
    <w:rsid w:val="00E75BAB"/>
    <w:rsid w:val="00E77D7D"/>
    <w:rsid w:val="00E92A09"/>
    <w:rsid w:val="00E9551E"/>
    <w:rsid w:val="00E97A14"/>
    <w:rsid w:val="00EA04AE"/>
    <w:rsid w:val="00EA0F12"/>
    <w:rsid w:val="00EA12F7"/>
    <w:rsid w:val="00EA1754"/>
    <w:rsid w:val="00EA3180"/>
    <w:rsid w:val="00EA48D5"/>
    <w:rsid w:val="00EB122A"/>
    <w:rsid w:val="00EB2A12"/>
    <w:rsid w:val="00EB7C43"/>
    <w:rsid w:val="00EC1574"/>
    <w:rsid w:val="00EC765C"/>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5DBD"/>
    <w:rsid w:val="00F97F62"/>
    <w:rsid w:val="00FA3EBE"/>
    <w:rsid w:val="00FA5835"/>
    <w:rsid w:val="00FB6C81"/>
    <w:rsid w:val="00FC538B"/>
    <w:rsid w:val="00FC546D"/>
    <w:rsid w:val="00FC575E"/>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32290E"/>
    <w:rPr>
      <w:color w:val="605E5C"/>
      <w:shd w:val="clear" w:color="auto" w:fill="E1DFDD"/>
    </w:rPr>
  </w:style>
  <w:style w:type="paragraph" w:styleId="NormalWeb">
    <w:name w:val="Normal (Web)"/>
    <w:basedOn w:val="Normal"/>
    <w:uiPriority w:val="99"/>
    <w:unhideWhenUsed/>
    <w:rsid w:val="005121B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ile@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roitscad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eW@adroit.co.za" TargetMode="External"/><Relationship Id="rId5" Type="http://schemas.openxmlformats.org/officeDocument/2006/relationships/numbering" Target="numbering.xml"/><Relationship Id="rId15" Type="http://schemas.openxmlformats.org/officeDocument/2006/relationships/hyperlink" Target="http://media.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bb6bc27-bd35-4ad1-a043-eb72dfe2e79d}" enabled="1" method="Standard" siteId="{58288272-c24c-4c0c-bc60-dc0cbadd0866}" contentBits="0" removed="0"/>
</clbl:labelList>
</file>

<file path=docProps/app.xml><?xml version="1.0" encoding="utf-8"?>
<Properties xmlns="http://schemas.openxmlformats.org/officeDocument/2006/extended-properties" xmlns:vt="http://schemas.openxmlformats.org/officeDocument/2006/docPropsVTypes">
  <Template>Normal</Template>
  <TotalTime>94</TotalTime>
  <Pages>3</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242</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Andile Mbethe</cp:lastModifiedBy>
  <cp:revision>2</cp:revision>
  <cp:lastPrinted>2023-08-01T07:21:00Z</cp:lastPrinted>
  <dcterms:created xsi:type="dcterms:W3CDTF">2026-01-30T08:34:00Z</dcterms:created>
  <dcterms:modified xsi:type="dcterms:W3CDTF">2026-01-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